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Pr="00B6147E" w:rsidRDefault="00063CFE">
      <w:pPr>
        <w:rPr>
          <w:b/>
        </w:rPr>
      </w:pPr>
      <w:bookmarkStart w:id="1" w:name="_Hlk27339373"/>
    </w:p>
    <w:p w14:paraId="0C13B1D7" w14:textId="77777777" w:rsidR="00063CFE" w:rsidRPr="00B6147E" w:rsidRDefault="00063CFE">
      <w:pPr>
        <w:rPr>
          <w:b/>
        </w:rPr>
      </w:pPr>
    </w:p>
    <w:p w14:paraId="614C145F" w14:textId="075B714F" w:rsidR="00063CFE" w:rsidRPr="00B6147E" w:rsidRDefault="00063CFE">
      <w:pPr>
        <w:rPr>
          <w:b/>
        </w:rPr>
      </w:pPr>
    </w:p>
    <w:p w14:paraId="7602715D" w14:textId="62392B06" w:rsidR="00063CFE" w:rsidRPr="00B6147E" w:rsidRDefault="00063CFE">
      <w:pPr>
        <w:rPr>
          <w:b/>
        </w:rPr>
      </w:pPr>
    </w:p>
    <w:p w14:paraId="638F2F63" w14:textId="77777777" w:rsidR="005F2845" w:rsidRPr="00B6147E" w:rsidRDefault="005F2845" w:rsidP="00063CFE">
      <w:pPr>
        <w:jc w:val="right"/>
        <w:rPr>
          <w:b/>
          <w:i/>
          <w:sz w:val="36"/>
        </w:rPr>
      </w:pPr>
      <w:bookmarkStart w:id="2" w:name="_Hlk5118283"/>
      <w:bookmarkEnd w:id="2"/>
    </w:p>
    <w:p w14:paraId="0618FF0F" w14:textId="77777777" w:rsidR="005F2845" w:rsidRPr="00B6147E" w:rsidRDefault="005F2845" w:rsidP="00063CFE">
      <w:pPr>
        <w:jc w:val="right"/>
        <w:rPr>
          <w:b/>
          <w:i/>
          <w:sz w:val="36"/>
        </w:rPr>
      </w:pPr>
    </w:p>
    <w:p w14:paraId="2FD30F77" w14:textId="77777777" w:rsidR="004D429C" w:rsidRPr="00B6147E" w:rsidRDefault="004D429C" w:rsidP="004D429C">
      <w:pPr>
        <w:jc w:val="right"/>
        <w:rPr>
          <w:b/>
          <w:i/>
          <w:sz w:val="36"/>
        </w:rPr>
      </w:pPr>
      <w:r w:rsidRPr="00B6147E">
        <w:rPr>
          <w:b/>
          <w:i/>
          <w:sz w:val="36"/>
        </w:rPr>
        <w:t>Introduction to Robotic Systems Course</w:t>
      </w:r>
    </w:p>
    <w:p w14:paraId="5C8C03FD" w14:textId="207DA8B7" w:rsidR="00063CFE" w:rsidRPr="00B6147E" w:rsidRDefault="00433F1E" w:rsidP="00063CFE">
      <w:pPr>
        <w:jc w:val="right"/>
        <w:rPr>
          <w:b/>
          <w:sz w:val="52"/>
        </w:rPr>
      </w:pPr>
      <w:r w:rsidRPr="00B6147E">
        <w:rPr>
          <w:b/>
          <w:sz w:val="52"/>
        </w:rPr>
        <w:t xml:space="preserve">LAB </w:t>
      </w:r>
      <w:r w:rsidR="005F0ED0">
        <w:rPr>
          <w:b/>
          <w:sz w:val="52"/>
        </w:rPr>
        <w:t>6</w:t>
      </w:r>
      <w:bookmarkStart w:id="3" w:name="_GoBack"/>
      <w:bookmarkEnd w:id="3"/>
      <w:r w:rsidR="001F7BB2" w:rsidRPr="00B6147E">
        <w:rPr>
          <w:b/>
          <w:sz w:val="52"/>
        </w:rPr>
        <w:t>B</w:t>
      </w:r>
    </w:p>
    <w:p w14:paraId="47439710" w14:textId="1C60C40C" w:rsidR="00FA1A48" w:rsidRPr="009A729E" w:rsidRDefault="00D40913" w:rsidP="00063CFE">
      <w:pPr>
        <w:jc w:val="right"/>
        <w:rPr>
          <w:b/>
          <w:sz w:val="48"/>
        </w:rPr>
      </w:pPr>
      <w:r w:rsidRPr="00B6147E">
        <w:rPr>
          <w:b/>
          <w:sz w:val="48"/>
        </w:rPr>
        <w:t>Self-</w:t>
      </w:r>
      <w:r w:rsidR="003F7043" w:rsidRPr="009A729E">
        <w:rPr>
          <w:b/>
          <w:sz w:val="48"/>
        </w:rPr>
        <w:t>d</w:t>
      </w:r>
      <w:r w:rsidRPr="009A729E">
        <w:rPr>
          <w:b/>
          <w:sz w:val="48"/>
        </w:rPr>
        <w:t>riving Robot</w:t>
      </w:r>
    </w:p>
    <w:p w14:paraId="4374E744" w14:textId="2911B9CB" w:rsidR="00063CFE" w:rsidRPr="009A729E" w:rsidRDefault="00063CFE" w:rsidP="00063CFE">
      <w:pPr>
        <w:jc w:val="right"/>
        <w:rPr>
          <w:b/>
        </w:rPr>
      </w:pPr>
      <w:r w:rsidRPr="009A729E">
        <w:rPr>
          <w:b/>
        </w:rPr>
        <w:t>Issue 1.0</w:t>
      </w:r>
    </w:p>
    <w:p w14:paraId="55BC45C4" w14:textId="62DBE806" w:rsidR="00063CFE" w:rsidRPr="009A729E" w:rsidRDefault="00063CFE">
      <w:pPr>
        <w:rPr>
          <w:b/>
        </w:rPr>
      </w:pPr>
    </w:p>
    <w:p w14:paraId="529018B1" w14:textId="79F283AE" w:rsidR="00FB1EFB" w:rsidRPr="009A729E" w:rsidRDefault="00FB1EFB" w:rsidP="005959A0">
      <w:pPr>
        <w:jc w:val="right"/>
        <w:rPr>
          <w:b/>
        </w:rPr>
      </w:pPr>
    </w:p>
    <w:p w14:paraId="192E4338" w14:textId="4B1CDCC4" w:rsidR="00063CFE" w:rsidRPr="009A729E" w:rsidRDefault="00063CFE" w:rsidP="005959A0">
      <w:pPr>
        <w:jc w:val="right"/>
        <w:rPr>
          <w:b/>
        </w:rPr>
      </w:pPr>
      <w:r w:rsidRPr="009A729E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9A729E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9A729E">
            <w:t>C</w:t>
          </w:r>
          <w:r w:rsidR="007032C9" w:rsidRPr="009A729E">
            <w:t>ontents</w:t>
          </w:r>
        </w:p>
        <w:p w14:paraId="58E8EDAA" w14:textId="619DDDBD" w:rsidR="00C16903" w:rsidRPr="00F96352" w:rsidRDefault="007032C9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r w:rsidRPr="00F96352">
            <w:rPr>
              <w:noProof w:val="0"/>
            </w:rPr>
            <w:fldChar w:fldCharType="begin"/>
          </w:r>
          <w:r w:rsidRPr="00F96352">
            <w:rPr>
              <w:noProof w:val="0"/>
            </w:rPr>
            <w:instrText xml:space="preserve"> TOC \o "1-3" \h \z \u </w:instrText>
          </w:r>
          <w:r w:rsidRPr="00F96352">
            <w:rPr>
              <w:noProof w:val="0"/>
            </w:rPr>
            <w:fldChar w:fldCharType="separate"/>
          </w:r>
          <w:hyperlink w:anchor="_Toc30074975" w:history="1">
            <w:r w:rsidR="00C16903" w:rsidRPr="00F96352">
              <w:rPr>
                <w:rStyle w:val="Hyperlink"/>
                <w:noProof w:val="0"/>
              </w:rPr>
              <w:t>1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>Introduction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75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1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7AF27F40" w14:textId="474DB363" w:rsidR="00C16903" w:rsidRPr="00F96352" w:rsidRDefault="007A7A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76" w:history="1">
            <w:r w:rsidR="00C16903" w:rsidRPr="00F96352">
              <w:rPr>
                <w:rStyle w:val="Hyperlink"/>
              </w:rPr>
              <w:t>1.1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 xml:space="preserve">Lab </w:t>
            </w:r>
            <w:r w:rsidR="00860CB6" w:rsidRPr="00F96352">
              <w:rPr>
                <w:rStyle w:val="Hyperlink"/>
              </w:rPr>
              <w:t>O</w:t>
            </w:r>
            <w:r w:rsidR="00C16903" w:rsidRPr="00F96352">
              <w:rPr>
                <w:rStyle w:val="Hyperlink"/>
              </w:rPr>
              <w:t>verview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76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1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4408BB0D" w14:textId="6A5323C8" w:rsidR="00C16903" w:rsidRPr="00F96352" w:rsidRDefault="007A7A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77" w:history="1">
            <w:r w:rsidR="00C16903" w:rsidRPr="00F96352">
              <w:rPr>
                <w:rStyle w:val="Hyperlink"/>
                <w:noProof w:val="0"/>
              </w:rPr>
              <w:t>2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>Requirements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77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1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1DFCC4DB" w14:textId="749F428D" w:rsidR="00C16903" w:rsidRPr="00F96352" w:rsidRDefault="007A7A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78" w:history="1">
            <w:r w:rsidR="00C16903" w:rsidRPr="00F96352">
              <w:rPr>
                <w:rStyle w:val="Hyperlink"/>
                <w:noProof w:val="0"/>
              </w:rPr>
              <w:t>3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 xml:space="preserve">Robot </w:t>
            </w:r>
            <w:r w:rsidR="00860CB6" w:rsidRPr="00F96352">
              <w:rPr>
                <w:rStyle w:val="Hyperlink"/>
                <w:noProof w:val="0"/>
              </w:rPr>
              <w:t>O</w:t>
            </w:r>
            <w:r w:rsidR="00C16903" w:rsidRPr="00F96352">
              <w:rPr>
                <w:rStyle w:val="Hyperlink"/>
                <w:noProof w:val="0"/>
              </w:rPr>
              <w:t xml:space="preserve">peration </w:t>
            </w:r>
            <w:r w:rsidR="00860CB6" w:rsidRPr="00F96352">
              <w:rPr>
                <w:rStyle w:val="Hyperlink"/>
                <w:noProof w:val="0"/>
              </w:rPr>
              <w:t>S</w:t>
            </w:r>
            <w:r w:rsidR="00C16903" w:rsidRPr="00F96352">
              <w:rPr>
                <w:rStyle w:val="Hyperlink"/>
                <w:noProof w:val="0"/>
              </w:rPr>
              <w:t>pecification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78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1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0518C4F4" w14:textId="4D67146D" w:rsidR="00C16903" w:rsidRPr="00F96352" w:rsidRDefault="007A7A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79" w:history="1">
            <w:r w:rsidR="00C16903" w:rsidRPr="00F96352">
              <w:rPr>
                <w:rStyle w:val="Hyperlink"/>
                <w:noProof w:val="0"/>
              </w:rPr>
              <w:t>4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>Task: Modify OpenCR Firmware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79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1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22486B61" w14:textId="06084BA2" w:rsidR="00C16903" w:rsidRPr="00F96352" w:rsidRDefault="007A7A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0" w:history="1">
            <w:r w:rsidR="00C16903" w:rsidRPr="00F96352">
              <w:rPr>
                <w:rStyle w:val="Hyperlink"/>
              </w:rPr>
              <w:t>4.1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Edit turtlebot3_core_config.h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0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2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4F4C3E8E" w14:textId="31DE0036" w:rsidR="00C16903" w:rsidRPr="00F96352" w:rsidRDefault="007A7A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1" w:history="1">
            <w:r w:rsidR="00C16903" w:rsidRPr="00F96352">
              <w:rPr>
                <w:rStyle w:val="Hyperlink"/>
              </w:rPr>
              <w:t>4.2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Edit turtlebot3_cor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1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2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3B08B104" w14:textId="681A2E58" w:rsidR="00C16903" w:rsidRPr="00F96352" w:rsidRDefault="007A7A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82" w:history="1">
            <w:r w:rsidR="00C16903" w:rsidRPr="00F96352">
              <w:rPr>
                <w:rStyle w:val="Hyperlink"/>
                <w:noProof w:val="0"/>
              </w:rPr>
              <w:t>5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 xml:space="preserve">Task: Create a </w:t>
            </w:r>
            <w:r w:rsidR="00860CB6" w:rsidRPr="00F96352">
              <w:rPr>
                <w:rStyle w:val="Hyperlink"/>
                <w:noProof w:val="0"/>
              </w:rPr>
              <w:t>N</w:t>
            </w:r>
            <w:r w:rsidR="00C16903" w:rsidRPr="00F96352">
              <w:rPr>
                <w:rStyle w:val="Hyperlink"/>
                <w:noProof w:val="0"/>
              </w:rPr>
              <w:t xml:space="preserve">ew ROS </w:t>
            </w:r>
            <w:r w:rsidR="00860CB6" w:rsidRPr="00F96352">
              <w:rPr>
                <w:rStyle w:val="Hyperlink"/>
                <w:noProof w:val="0"/>
              </w:rPr>
              <w:t>P</w:t>
            </w:r>
            <w:r w:rsidR="00C16903" w:rsidRPr="00F96352">
              <w:rPr>
                <w:rStyle w:val="Hyperlink"/>
                <w:noProof w:val="0"/>
              </w:rPr>
              <w:t>ackage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82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3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577BC1B7" w14:textId="7D5FE21C" w:rsidR="00C16903" w:rsidRPr="00F96352" w:rsidRDefault="007A7A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3" w:history="1">
            <w:r w:rsidR="00C16903" w:rsidRPr="00F96352">
              <w:rPr>
                <w:rStyle w:val="Hyperlink"/>
              </w:rPr>
              <w:t>5.1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Edit Package.xml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3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3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41C36C76" w14:textId="44728AA0" w:rsidR="00C16903" w:rsidRPr="00F96352" w:rsidRDefault="007A7A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4" w:history="1">
            <w:r w:rsidR="00C16903" w:rsidRPr="00F96352">
              <w:rPr>
                <w:rStyle w:val="Hyperlink"/>
              </w:rPr>
              <w:t>5.2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Edit CMakeLists.txt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4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4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0124C2B0" w14:textId="4F70C86D" w:rsidR="00C16903" w:rsidRPr="00F96352" w:rsidRDefault="007A7A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85" w:history="1">
            <w:r w:rsidR="00C16903" w:rsidRPr="00F96352">
              <w:rPr>
                <w:rStyle w:val="Hyperlink"/>
                <w:noProof w:val="0"/>
              </w:rPr>
              <w:t>6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 xml:space="preserve">Task: Program the </w:t>
            </w:r>
            <w:r w:rsidR="00860CB6" w:rsidRPr="00F96352">
              <w:rPr>
                <w:rStyle w:val="Hyperlink"/>
                <w:noProof w:val="0"/>
              </w:rPr>
              <w:t>R</w:t>
            </w:r>
            <w:r w:rsidR="00C16903" w:rsidRPr="00F96352">
              <w:rPr>
                <w:rStyle w:val="Hyperlink"/>
                <w:noProof w:val="0"/>
              </w:rPr>
              <w:t>obot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85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5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7A4D88EA" w14:textId="36612A9F" w:rsidR="00C16903" w:rsidRPr="00F96352" w:rsidRDefault="007A7A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6" w:history="1">
            <w:r w:rsidR="00C16903" w:rsidRPr="00F96352">
              <w:rPr>
                <w:rStyle w:val="Hyperlink"/>
              </w:rPr>
              <w:t>6.1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Create self_driving.py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6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5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0B8A74F2" w14:textId="5F6F1E3F" w:rsidR="00C16903" w:rsidRPr="00F96352" w:rsidRDefault="007A7A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7" w:history="1">
            <w:r w:rsidR="00C16903" w:rsidRPr="00F96352">
              <w:rPr>
                <w:rStyle w:val="Hyperlink"/>
              </w:rPr>
              <w:t>6.2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>Create setup.py fil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7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7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59B51133" w14:textId="23098AD4" w:rsidR="00C16903" w:rsidRPr="00F96352" w:rsidRDefault="007A7A6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color w:val="auto"/>
            </w:rPr>
          </w:pPr>
          <w:hyperlink w:anchor="_Toc30074988" w:history="1">
            <w:r w:rsidR="00C16903" w:rsidRPr="00F96352">
              <w:rPr>
                <w:rStyle w:val="Hyperlink"/>
              </w:rPr>
              <w:t>6.3</w:t>
            </w:r>
            <w:r w:rsidR="00C16903" w:rsidRPr="00F96352">
              <w:rPr>
                <w:rFonts w:asciiTheme="minorHAnsi" w:hAnsiTheme="minorHAnsi"/>
                <w:color w:val="auto"/>
              </w:rPr>
              <w:tab/>
            </w:r>
            <w:r w:rsidR="00C16903" w:rsidRPr="00F96352">
              <w:rPr>
                <w:rStyle w:val="Hyperlink"/>
              </w:rPr>
              <w:t xml:space="preserve">Build the </w:t>
            </w:r>
            <w:r w:rsidR="00860CB6" w:rsidRPr="00F96352">
              <w:rPr>
                <w:rStyle w:val="Hyperlink"/>
              </w:rPr>
              <w:t>S</w:t>
            </w:r>
            <w:r w:rsidR="00C16903" w:rsidRPr="00F96352">
              <w:rPr>
                <w:rStyle w:val="Hyperlink"/>
              </w:rPr>
              <w:t xml:space="preserve">elf-driving </w:t>
            </w:r>
            <w:r w:rsidR="00860CB6" w:rsidRPr="00F96352">
              <w:rPr>
                <w:rStyle w:val="Hyperlink"/>
              </w:rPr>
              <w:t>P</w:t>
            </w:r>
            <w:r w:rsidR="00C16903" w:rsidRPr="00F96352">
              <w:rPr>
                <w:rStyle w:val="Hyperlink"/>
              </w:rPr>
              <w:t>ackage</w:t>
            </w:r>
            <w:r w:rsidR="00C16903" w:rsidRPr="00F96352">
              <w:rPr>
                <w:webHidden/>
              </w:rPr>
              <w:tab/>
            </w:r>
            <w:r w:rsidR="00C16903" w:rsidRPr="00F96352">
              <w:rPr>
                <w:webHidden/>
              </w:rPr>
              <w:fldChar w:fldCharType="begin"/>
            </w:r>
            <w:r w:rsidR="00C16903" w:rsidRPr="00F96352">
              <w:rPr>
                <w:webHidden/>
              </w:rPr>
              <w:instrText xml:space="preserve"> PAGEREF _Toc30074988 \h </w:instrText>
            </w:r>
            <w:r w:rsidR="00C16903" w:rsidRPr="00F96352">
              <w:rPr>
                <w:webHidden/>
              </w:rPr>
            </w:r>
            <w:r w:rsidR="00C16903" w:rsidRPr="00F96352">
              <w:rPr>
                <w:webHidden/>
              </w:rPr>
              <w:fldChar w:fldCharType="separate"/>
            </w:r>
            <w:r w:rsidR="00C16903" w:rsidRPr="00F96352">
              <w:rPr>
                <w:webHidden/>
              </w:rPr>
              <w:t>7</w:t>
            </w:r>
            <w:r w:rsidR="00C16903" w:rsidRPr="00F96352">
              <w:rPr>
                <w:webHidden/>
              </w:rPr>
              <w:fldChar w:fldCharType="end"/>
            </w:r>
          </w:hyperlink>
        </w:p>
        <w:p w14:paraId="1261AE97" w14:textId="1C2DEF22" w:rsidR="00C16903" w:rsidRPr="00F96352" w:rsidRDefault="007A7A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89" w:history="1">
            <w:r w:rsidR="00C16903" w:rsidRPr="00F96352">
              <w:rPr>
                <w:rStyle w:val="Hyperlink"/>
                <w:noProof w:val="0"/>
              </w:rPr>
              <w:t>7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 xml:space="preserve">Task: Test the </w:t>
            </w:r>
            <w:r w:rsidR="00860CB6" w:rsidRPr="00F96352">
              <w:rPr>
                <w:rStyle w:val="Hyperlink"/>
                <w:noProof w:val="0"/>
              </w:rPr>
              <w:t>P</w:t>
            </w:r>
            <w:r w:rsidR="00C16903" w:rsidRPr="00F96352">
              <w:rPr>
                <w:rStyle w:val="Hyperlink"/>
                <w:noProof w:val="0"/>
              </w:rPr>
              <w:t xml:space="preserve">rogram on the </w:t>
            </w:r>
            <w:r w:rsidR="00860CB6" w:rsidRPr="00F96352">
              <w:rPr>
                <w:rStyle w:val="Hyperlink"/>
                <w:noProof w:val="0"/>
              </w:rPr>
              <w:t>R</w:t>
            </w:r>
            <w:r w:rsidR="00C16903" w:rsidRPr="00F96352">
              <w:rPr>
                <w:rStyle w:val="Hyperlink"/>
                <w:noProof w:val="0"/>
              </w:rPr>
              <w:t>obot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89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7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4873A142" w14:textId="293B99E2" w:rsidR="00C16903" w:rsidRPr="00F96352" w:rsidRDefault="007A7A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90" w:history="1">
            <w:r w:rsidR="00C16903" w:rsidRPr="00F96352">
              <w:rPr>
                <w:rStyle w:val="Hyperlink"/>
                <w:bCs/>
                <w:noProof w:val="0"/>
              </w:rPr>
              <w:t>8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bCs/>
                <w:noProof w:val="0"/>
              </w:rPr>
              <w:t xml:space="preserve">Task: Test Self-driving </w:t>
            </w:r>
            <w:r w:rsidR="00860CB6" w:rsidRPr="00F96352">
              <w:rPr>
                <w:rStyle w:val="Hyperlink"/>
                <w:bCs/>
                <w:noProof w:val="0"/>
              </w:rPr>
              <w:t>R</w:t>
            </w:r>
            <w:r w:rsidR="00C16903" w:rsidRPr="00F96352">
              <w:rPr>
                <w:rStyle w:val="Hyperlink"/>
                <w:bCs/>
                <w:noProof w:val="0"/>
              </w:rPr>
              <w:t>obot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90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8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16FE48FB" w14:textId="6FEB788A" w:rsidR="00C16903" w:rsidRPr="00F96352" w:rsidRDefault="007A7A63">
          <w:pPr>
            <w:pStyle w:val="TOC1"/>
            <w:rPr>
              <w:rFonts w:asciiTheme="minorHAnsi" w:hAnsiTheme="minorHAnsi"/>
              <w:b w:val="0"/>
              <w:noProof w:val="0"/>
              <w:color w:val="auto"/>
              <w:sz w:val="22"/>
            </w:rPr>
          </w:pPr>
          <w:hyperlink w:anchor="_Toc30074991" w:history="1">
            <w:r w:rsidR="00C16903" w:rsidRPr="00F96352">
              <w:rPr>
                <w:rStyle w:val="Hyperlink"/>
                <w:noProof w:val="0"/>
              </w:rPr>
              <w:t>9</w:t>
            </w:r>
            <w:r w:rsidR="00C16903" w:rsidRPr="00F96352">
              <w:rPr>
                <w:rFonts w:asciiTheme="minorHAnsi" w:hAnsiTheme="minorHAnsi"/>
                <w:b w:val="0"/>
                <w:noProof w:val="0"/>
                <w:color w:val="auto"/>
                <w:sz w:val="22"/>
              </w:rPr>
              <w:tab/>
            </w:r>
            <w:r w:rsidR="00C16903" w:rsidRPr="00F96352">
              <w:rPr>
                <w:rStyle w:val="Hyperlink"/>
                <w:noProof w:val="0"/>
              </w:rPr>
              <w:t>Task: Visuali</w:t>
            </w:r>
            <w:r w:rsidR="00860CB6" w:rsidRPr="00F96352">
              <w:rPr>
                <w:rStyle w:val="Hyperlink"/>
                <w:noProof w:val="0"/>
              </w:rPr>
              <w:t>z</w:t>
            </w:r>
            <w:r w:rsidR="00C16903" w:rsidRPr="00F96352">
              <w:rPr>
                <w:rStyle w:val="Hyperlink"/>
                <w:noProof w:val="0"/>
              </w:rPr>
              <w:t xml:space="preserve">e the </w:t>
            </w:r>
            <w:r w:rsidR="00860CB6" w:rsidRPr="00F96352">
              <w:rPr>
                <w:rStyle w:val="Hyperlink"/>
                <w:noProof w:val="0"/>
              </w:rPr>
              <w:t>G</w:t>
            </w:r>
            <w:r w:rsidR="00C16903" w:rsidRPr="00F96352">
              <w:rPr>
                <w:rStyle w:val="Hyperlink"/>
                <w:noProof w:val="0"/>
              </w:rPr>
              <w:t>raph</w:t>
            </w:r>
            <w:r w:rsidR="00C16903" w:rsidRPr="00F96352">
              <w:rPr>
                <w:noProof w:val="0"/>
                <w:webHidden/>
              </w:rPr>
              <w:tab/>
            </w:r>
            <w:r w:rsidR="00C16903" w:rsidRPr="00F96352">
              <w:rPr>
                <w:noProof w:val="0"/>
                <w:webHidden/>
              </w:rPr>
              <w:fldChar w:fldCharType="begin"/>
            </w:r>
            <w:r w:rsidR="00C16903" w:rsidRPr="00F96352">
              <w:rPr>
                <w:noProof w:val="0"/>
                <w:webHidden/>
              </w:rPr>
              <w:instrText xml:space="preserve"> PAGEREF _Toc30074991 \h </w:instrText>
            </w:r>
            <w:r w:rsidR="00C16903" w:rsidRPr="00F96352">
              <w:rPr>
                <w:noProof w:val="0"/>
                <w:webHidden/>
              </w:rPr>
            </w:r>
            <w:r w:rsidR="00C16903" w:rsidRPr="00F96352">
              <w:rPr>
                <w:noProof w:val="0"/>
                <w:webHidden/>
              </w:rPr>
              <w:fldChar w:fldCharType="separate"/>
            </w:r>
            <w:r w:rsidR="00C16903" w:rsidRPr="00F96352">
              <w:rPr>
                <w:noProof w:val="0"/>
                <w:webHidden/>
              </w:rPr>
              <w:t>8</w:t>
            </w:r>
            <w:r w:rsidR="00C16903" w:rsidRPr="00F96352">
              <w:rPr>
                <w:noProof w:val="0"/>
                <w:webHidden/>
              </w:rPr>
              <w:fldChar w:fldCharType="end"/>
            </w:r>
          </w:hyperlink>
        </w:p>
        <w:p w14:paraId="08541879" w14:textId="34427D28" w:rsidR="00DB297E" w:rsidRPr="00F96352" w:rsidRDefault="007032C9">
          <w:pPr>
            <w:rPr>
              <w:bCs/>
            </w:rPr>
          </w:pPr>
          <w:r w:rsidRPr="00F96352">
            <w:rPr>
              <w:b/>
              <w:bCs/>
            </w:rPr>
            <w:fldChar w:fldCharType="end"/>
          </w:r>
        </w:p>
      </w:sdtContent>
    </w:sdt>
    <w:p w14:paraId="29365190" w14:textId="3B13F96A" w:rsidR="00475DEB" w:rsidRPr="009A729E" w:rsidRDefault="007032C9">
      <w:pPr>
        <w:sectPr w:rsidR="00475DEB" w:rsidRPr="009A729E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9A729E">
        <w:rPr>
          <w:b/>
        </w:rPr>
        <w:br w:type="page"/>
      </w:r>
    </w:p>
    <w:p w14:paraId="07FEC501" w14:textId="3DD9D1DC" w:rsidR="0082607F" w:rsidRPr="009A729E" w:rsidRDefault="0082607F" w:rsidP="00245F77">
      <w:pPr>
        <w:pStyle w:val="Heading1"/>
      </w:pPr>
      <w:bookmarkStart w:id="4" w:name="_Toc30074975"/>
      <w:r w:rsidRPr="009A729E">
        <w:lastRenderedPageBreak/>
        <w:t>Introduction</w:t>
      </w:r>
      <w:bookmarkEnd w:id="4"/>
    </w:p>
    <w:p w14:paraId="630241C8" w14:textId="15546360" w:rsidR="007032C9" w:rsidRPr="009A729E" w:rsidRDefault="004F08FD" w:rsidP="009D2D18">
      <w:pPr>
        <w:pStyle w:val="Heading2"/>
        <w:shd w:val="clear" w:color="auto" w:fill="E5ECEB"/>
      </w:pPr>
      <w:bookmarkStart w:id="5" w:name="_Toc30074976"/>
      <w:r w:rsidRPr="009A729E">
        <w:t>Lab</w:t>
      </w:r>
      <w:r w:rsidR="00A06521" w:rsidRPr="009A729E">
        <w:t xml:space="preserve"> </w:t>
      </w:r>
      <w:r w:rsidR="00F4029B" w:rsidRPr="009A729E">
        <w:t>O</w:t>
      </w:r>
      <w:r w:rsidR="00A06521" w:rsidRPr="009A729E">
        <w:t>verview</w:t>
      </w:r>
      <w:bookmarkEnd w:id="5"/>
    </w:p>
    <w:p w14:paraId="1ADE06EA" w14:textId="5258411D" w:rsidR="00991076" w:rsidRPr="009A729E" w:rsidRDefault="00991076" w:rsidP="009D2D18">
      <w:pPr>
        <w:shd w:val="clear" w:color="auto" w:fill="E5ECEB"/>
      </w:pPr>
      <w:r w:rsidRPr="009A729E">
        <w:t xml:space="preserve">In this lab, the </w:t>
      </w:r>
      <w:r w:rsidR="000107A0" w:rsidRPr="009A729E">
        <w:t>rob</w:t>
      </w:r>
      <w:r w:rsidRPr="009A729E">
        <w:t xml:space="preserve">ot </w:t>
      </w:r>
      <w:r w:rsidR="00EC6B67" w:rsidRPr="009A729E">
        <w:t>will be programmed to</w:t>
      </w:r>
      <w:r w:rsidR="000107A0" w:rsidRPr="009A729E">
        <w:t xml:space="preserve"> do line following when it </w:t>
      </w:r>
      <w:r w:rsidRPr="009A729E">
        <w:t>detect</w:t>
      </w:r>
      <w:r w:rsidR="000107A0" w:rsidRPr="009A729E">
        <w:t>s</w:t>
      </w:r>
      <w:r w:rsidRPr="009A729E">
        <w:t xml:space="preserve"> </w:t>
      </w:r>
      <w:r w:rsidR="00D3363A" w:rsidRPr="009A729E">
        <w:t>a moving</w:t>
      </w:r>
      <w:r w:rsidRPr="009A729E">
        <w:t xml:space="preserve"> object</w:t>
      </w:r>
      <w:r w:rsidR="000107A0" w:rsidRPr="009A729E">
        <w:t xml:space="preserve"> in front of it.</w:t>
      </w:r>
      <w:r w:rsidRPr="009A729E">
        <w:t xml:space="preserve"> </w:t>
      </w:r>
      <w:r w:rsidR="00EC6B67" w:rsidRPr="009A729E">
        <w:t>The IR and LDS sensors will track the black line and detect the moving object</w:t>
      </w:r>
      <w:r w:rsidR="00E02862" w:rsidRPr="009A729E">
        <w:t>,</w:t>
      </w:r>
      <w:r w:rsidR="00EC6B67" w:rsidRPr="009A729E">
        <w:t xml:space="preserve"> respectively. The sensor outputs will</w:t>
      </w:r>
      <w:r w:rsidR="00BB6DC2" w:rsidRPr="009A729E">
        <w:t xml:space="preserve"> be communicated to the self-driving control program using the </w:t>
      </w:r>
      <w:r w:rsidR="00D3363A" w:rsidRPr="009A729E">
        <w:t>ROS Computation Graph concepts</w:t>
      </w:r>
      <w:r w:rsidRPr="009A729E">
        <w:t xml:space="preserve">. </w:t>
      </w:r>
      <w:r w:rsidR="00BB6DC2" w:rsidRPr="009A729E">
        <w:t>The control program w</w:t>
      </w:r>
      <w:r w:rsidRPr="009A729E">
        <w:t xml:space="preserve">ill </w:t>
      </w:r>
      <w:r w:rsidR="00BB6DC2" w:rsidRPr="009A729E">
        <w:t xml:space="preserve">adjust the </w:t>
      </w:r>
      <w:r w:rsidR="000107A0" w:rsidRPr="009A729E">
        <w:t>robo</w:t>
      </w:r>
      <w:r w:rsidR="00BB6DC2" w:rsidRPr="009A729E">
        <w:t>t</w:t>
      </w:r>
      <w:r w:rsidR="000107A0" w:rsidRPr="009A729E">
        <w:t>’s</w:t>
      </w:r>
      <w:r w:rsidR="00BB6DC2" w:rsidRPr="009A729E">
        <w:t xml:space="preserve"> velocity to maintain a set distance from the followed object.</w:t>
      </w:r>
    </w:p>
    <w:p w14:paraId="2EBBA079" w14:textId="49464E1B" w:rsidR="0082607F" w:rsidRPr="009A729E" w:rsidRDefault="00317EF2" w:rsidP="00245F77">
      <w:pPr>
        <w:pStyle w:val="Heading1"/>
      </w:pPr>
      <w:bookmarkStart w:id="6" w:name="_Toc5031133"/>
      <w:bookmarkStart w:id="7" w:name="_Toc30074977"/>
      <w:bookmarkEnd w:id="6"/>
      <w:r w:rsidRPr="009A729E">
        <w:t>Requirements</w:t>
      </w:r>
      <w:bookmarkEnd w:id="7"/>
    </w:p>
    <w:p w14:paraId="474D70A0" w14:textId="77777777" w:rsidR="00991076" w:rsidRPr="009A729E" w:rsidRDefault="00991076" w:rsidP="00245F77">
      <w:r w:rsidRPr="009A729E">
        <w:t>The following hardware and software are required to complete this lab:</w:t>
      </w:r>
    </w:p>
    <w:p w14:paraId="00E6926E" w14:textId="77777777" w:rsidR="00991076" w:rsidRPr="009A729E" w:rsidRDefault="00991076" w:rsidP="00245F77">
      <w:pPr>
        <w:pStyle w:val="ListParagraph"/>
        <w:numPr>
          <w:ilvl w:val="0"/>
          <w:numId w:val="26"/>
        </w:numPr>
        <w:rPr>
          <w:b/>
        </w:rPr>
      </w:pPr>
      <w:r w:rsidRPr="009A729E">
        <w:rPr>
          <w:b/>
        </w:rPr>
        <w:t xml:space="preserve">Hardware: </w:t>
      </w:r>
    </w:p>
    <w:p w14:paraId="288C3372" w14:textId="1EC6C64F" w:rsidR="00991076" w:rsidRPr="009A729E" w:rsidRDefault="00991076" w:rsidP="00245F77">
      <w:pPr>
        <w:pStyle w:val="ListParagraph"/>
        <w:numPr>
          <w:ilvl w:val="1"/>
          <w:numId w:val="26"/>
        </w:numPr>
        <w:rPr>
          <w:b/>
        </w:rPr>
      </w:pPr>
      <w:r w:rsidRPr="009A729E">
        <w:rPr>
          <w:bCs/>
        </w:rPr>
        <w:t>TurtleBot 3 Burge</w:t>
      </w:r>
      <w:r w:rsidR="00614406" w:rsidRPr="009A729E">
        <w:rPr>
          <w:bCs/>
        </w:rPr>
        <w:t>r</w:t>
      </w:r>
      <w:r w:rsidR="001F4EBF" w:rsidRPr="009A729E">
        <w:rPr>
          <w:bCs/>
        </w:rPr>
        <w:t xml:space="preserve"> (Robot).</w:t>
      </w:r>
    </w:p>
    <w:p w14:paraId="259E59B5" w14:textId="3D1259ED" w:rsidR="00991076" w:rsidRPr="009A729E" w:rsidRDefault="00991076" w:rsidP="00245F77">
      <w:pPr>
        <w:pStyle w:val="ListParagraph"/>
        <w:numPr>
          <w:ilvl w:val="1"/>
          <w:numId w:val="26"/>
        </w:numPr>
        <w:rPr>
          <w:b/>
        </w:rPr>
      </w:pPr>
      <w:r w:rsidRPr="009A729E">
        <w:rPr>
          <w:bCs/>
        </w:rPr>
        <w:t>Four TCRT5000 IR reflector sensors.</w:t>
      </w:r>
    </w:p>
    <w:p w14:paraId="46E44A0F" w14:textId="77777777" w:rsidR="00991076" w:rsidRPr="009A729E" w:rsidRDefault="00991076" w:rsidP="00245F77">
      <w:pPr>
        <w:pStyle w:val="ListParagraph"/>
        <w:numPr>
          <w:ilvl w:val="0"/>
          <w:numId w:val="26"/>
        </w:numPr>
        <w:rPr>
          <w:b/>
        </w:rPr>
      </w:pPr>
      <w:r w:rsidRPr="009A729E">
        <w:rPr>
          <w:b/>
        </w:rPr>
        <w:t xml:space="preserve">Software: </w:t>
      </w:r>
      <w:r w:rsidRPr="009A729E">
        <w:rPr>
          <w:bCs/>
        </w:rPr>
        <w:t>Arduino IDE.</w:t>
      </w:r>
    </w:p>
    <w:p w14:paraId="334C5A8C" w14:textId="405F327B" w:rsidR="00424001" w:rsidRPr="009A729E" w:rsidRDefault="00195CF7" w:rsidP="00245F77">
      <w:pPr>
        <w:pStyle w:val="Heading1"/>
      </w:pPr>
      <w:bookmarkStart w:id="8" w:name="_Toc30074978"/>
      <w:r w:rsidRPr="009A729E">
        <w:t>Rob</w:t>
      </w:r>
      <w:r w:rsidR="008A356B" w:rsidRPr="009A729E">
        <w:t xml:space="preserve">ot </w:t>
      </w:r>
      <w:r w:rsidR="00A948EF" w:rsidRPr="009A729E">
        <w:t>O</w:t>
      </w:r>
      <w:r w:rsidR="00882A80" w:rsidRPr="009A729E">
        <w:t xml:space="preserve">peration </w:t>
      </w:r>
      <w:r w:rsidR="00A948EF" w:rsidRPr="009A729E">
        <w:t>S</w:t>
      </w:r>
      <w:r w:rsidR="00882A80" w:rsidRPr="009A729E">
        <w:t>pecification</w:t>
      </w:r>
      <w:bookmarkEnd w:id="8"/>
    </w:p>
    <w:p w14:paraId="748CEACC" w14:textId="77777777" w:rsidR="008A356B" w:rsidRPr="009A729E" w:rsidRDefault="008A356B" w:rsidP="008A356B">
      <w:r w:rsidRPr="009A729E">
        <w:t>The desired characteristics of the programmed robot is defined thus:</w:t>
      </w:r>
    </w:p>
    <w:p w14:paraId="6D1205AE" w14:textId="4F873BB0" w:rsidR="00882A80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 xml:space="preserve">The robot stops moving </w:t>
      </w:r>
      <w:r w:rsidR="00D01A3A" w:rsidRPr="009A729E">
        <w:t>when it fails to detect</w:t>
      </w:r>
      <w:r w:rsidRPr="009A729E">
        <w:t xml:space="preserve"> an object in front of it within a defined distance.</w:t>
      </w:r>
    </w:p>
    <w:p w14:paraId="34CF8FA0" w14:textId="330C52E8" w:rsidR="00882A80" w:rsidRPr="009A729E" w:rsidRDefault="00D01A3A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>When</w:t>
      </w:r>
      <w:r w:rsidR="00882A80" w:rsidRPr="009A729E">
        <w:t xml:space="preserve"> an object is detected within </w:t>
      </w:r>
      <w:r w:rsidR="00A948EF" w:rsidRPr="009A729E">
        <w:t xml:space="preserve">the </w:t>
      </w:r>
      <w:r w:rsidR="00882A80" w:rsidRPr="009A729E">
        <w:t>close range (e.g.</w:t>
      </w:r>
      <w:r w:rsidR="00A948EF" w:rsidRPr="009A729E">
        <w:t>,</w:t>
      </w:r>
      <w:r w:rsidR="00882A80" w:rsidRPr="009A729E">
        <w:t xml:space="preserve"> 0.2-0.5</w:t>
      </w:r>
      <w:r w:rsidR="00A948EF" w:rsidRPr="009A729E">
        <w:t xml:space="preserve"> </w:t>
      </w:r>
      <w:r w:rsidR="00882A80" w:rsidRPr="009A729E">
        <w:t>m), the robot will start following it.</w:t>
      </w:r>
    </w:p>
    <w:p w14:paraId="68F53258" w14:textId="65CC38AB" w:rsidR="008A356B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>A safety distance (e.g.</w:t>
      </w:r>
      <w:r w:rsidR="00A948EF" w:rsidRPr="009A729E">
        <w:t>,</w:t>
      </w:r>
      <w:r w:rsidRPr="009A729E">
        <w:t xml:space="preserve"> 0.3</w:t>
      </w:r>
      <w:r w:rsidR="00A948EF" w:rsidRPr="009A729E">
        <w:t xml:space="preserve"> </w:t>
      </w:r>
      <w:r w:rsidRPr="009A729E">
        <w:t>m) should be kept between the robot and the object.</w:t>
      </w:r>
    </w:p>
    <w:p w14:paraId="1B764AA7" w14:textId="1E8EF107" w:rsidR="00882A80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>The robot should adjust its velocity automatically, i.e.</w:t>
      </w:r>
      <w:r w:rsidR="00A948EF" w:rsidRPr="009A729E">
        <w:t>,</w:t>
      </w:r>
      <w:r w:rsidRPr="009A729E">
        <w:t xml:space="preserve"> speed up to keep up with the object and decelerate or even reverse when</w:t>
      </w:r>
      <w:r w:rsidR="00A948EF" w:rsidRPr="009A729E">
        <w:t xml:space="preserve"> </w:t>
      </w:r>
      <w:r w:rsidRPr="009A729E">
        <w:t>too close to the object.</w:t>
      </w:r>
    </w:p>
    <w:p w14:paraId="5944617B" w14:textId="77777777" w:rsidR="00882A80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>A speed limit should apply to the robot.</w:t>
      </w:r>
    </w:p>
    <w:p w14:paraId="0BAFEF05" w14:textId="03CDA406" w:rsidR="008A356B" w:rsidRPr="009A729E" w:rsidRDefault="00882A80" w:rsidP="00A15CAD">
      <w:pPr>
        <w:pStyle w:val="ListParagraph"/>
        <w:numPr>
          <w:ilvl w:val="0"/>
          <w:numId w:val="4"/>
        </w:numPr>
        <w:spacing w:after="0" w:line="240" w:lineRule="auto"/>
      </w:pPr>
      <w:r w:rsidRPr="009A729E">
        <w:t xml:space="preserve">The robot should </w:t>
      </w:r>
      <w:r w:rsidR="00D01A3A" w:rsidRPr="009A729E">
        <w:t xml:space="preserve">follow the line when </w:t>
      </w:r>
      <w:r w:rsidRPr="009A729E">
        <w:t>moving.</w:t>
      </w:r>
    </w:p>
    <w:p w14:paraId="27603033" w14:textId="2691C667" w:rsidR="00FA1A48" w:rsidRPr="009A729E" w:rsidRDefault="00EE1485" w:rsidP="00245F77">
      <w:pPr>
        <w:pStyle w:val="Heading1"/>
      </w:pPr>
      <w:bookmarkStart w:id="9" w:name="_Toc30074979"/>
      <w:r w:rsidRPr="009A729E">
        <w:t xml:space="preserve">Task: </w:t>
      </w:r>
      <w:r w:rsidR="008A356B" w:rsidRPr="009A729E">
        <w:t>Modify OpenCR Firmware</w:t>
      </w:r>
      <w:bookmarkEnd w:id="9"/>
    </w:p>
    <w:p w14:paraId="1CD7ACED" w14:textId="6CC16777" w:rsidR="008A356B" w:rsidRPr="009A729E" w:rsidRDefault="008A356B" w:rsidP="008A356B">
      <w:r w:rsidRPr="009A729E">
        <w:t xml:space="preserve">TurtleBot3 </w:t>
      </w:r>
      <w:r w:rsidR="00A15CAD" w:rsidRPr="009A729E">
        <w:t>has a pre</w:t>
      </w:r>
      <w:r w:rsidR="00E02862" w:rsidRPr="009A729E">
        <w:t>-</w:t>
      </w:r>
      <w:r w:rsidR="00A15CAD" w:rsidRPr="009A729E">
        <w:t>installed</w:t>
      </w:r>
      <w:r w:rsidRPr="009A729E">
        <w:t xml:space="preserve"> firmware</w:t>
      </w:r>
      <w:r w:rsidR="00CE2D6E" w:rsidRPr="009A729E">
        <w:t xml:space="preserve"> with an</w:t>
      </w:r>
      <w:r w:rsidRPr="009A729E">
        <w:t xml:space="preserve"> initial setup for the user to operate the TurtleBot3 using ROS</w:t>
      </w:r>
      <w:r w:rsidR="00CE2D6E" w:rsidRPr="009A729E">
        <w:t>, like the</w:t>
      </w:r>
      <w:r w:rsidRPr="009A729E">
        <w:t xml:space="preserve"> SLAM and Navigation</w:t>
      </w:r>
      <w:r w:rsidR="00CE2D6E" w:rsidRPr="009A729E">
        <w:t xml:space="preserve"> operations </w:t>
      </w:r>
      <w:r w:rsidR="00A15CAD" w:rsidRPr="009A729E">
        <w:t>in previous labs</w:t>
      </w:r>
      <w:r w:rsidRPr="009A729E">
        <w:t>. In this lab, we will modify this software to suit our needs.</w:t>
      </w:r>
    </w:p>
    <w:p w14:paraId="4365599D" w14:textId="52AB3CD6" w:rsidR="00CE2D6E" w:rsidRPr="009A729E" w:rsidRDefault="008A356B" w:rsidP="00A15CAD">
      <w:pPr>
        <w:pStyle w:val="ListParagraph"/>
        <w:numPr>
          <w:ilvl w:val="0"/>
          <w:numId w:val="7"/>
        </w:numPr>
      </w:pPr>
      <w:r w:rsidRPr="009A729E">
        <w:t>Open Arduino IDE</w:t>
      </w:r>
      <w:r w:rsidR="00663A52" w:rsidRPr="009A729E">
        <w:t>.</w:t>
      </w:r>
    </w:p>
    <w:p w14:paraId="21E16309" w14:textId="0E49BA48" w:rsidR="00CE2D6E" w:rsidRPr="009A729E" w:rsidRDefault="00CE2D6E" w:rsidP="00A15CAD">
      <w:pPr>
        <w:pStyle w:val="ListParagraph"/>
        <w:numPr>
          <w:ilvl w:val="0"/>
          <w:numId w:val="7"/>
        </w:numPr>
      </w:pPr>
      <w:r w:rsidRPr="009A729E">
        <w:t>G</w:t>
      </w:r>
      <w:r w:rsidR="008A356B" w:rsidRPr="009A729E">
        <w:t xml:space="preserve">o to </w:t>
      </w:r>
      <w:r w:rsidR="008A356B" w:rsidRPr="009A729E">
        <w:rPr>
          <w:b/>
          <w:bCs/>
        </w:rPr>
        <w:t>File-&gt;Example-&gt;turtlebot3-&gt;turtlebor3_burger-&gt;turtlebot3_core</w:t>
      </w:r>
      <w:r w:rsidR="008A356B" w:rsidRPr="009A729E">
        <w:t>.</w:t>
      </w:r>
    </w:p>
    <w:p w14:paraId="565F68DE" w14:textId="5D5095ED" w:rsidR="008A356B" w:rsidRPr="009A729E" w:rsidRDefault="008A356B" w:rsidP="00CE2D6E">
      <w:r w:rsidRPr="009A729E">
        <w:lastRenderedPageBreak/>
        <w:t xml:space="preserve">This will </w:t>
      </w:r>
      <w:r w:rsidR="00CE2D6E" w:rsidRPr="009A729E">
        <w:t>open</w:t>
      </w:r>
      <w:r w:rsidRPr="009A729E">
        <w:t xml:space="preserve"> the </w:t>
      </w:r>
      <w:r w:rsidRPr="00F96352">
        <w:rPr>
          <w:b/>
        </w:rPr>
        <w:t>turtlebot3_core</w:t>
      </w:r>
      <w:r w:rsidRPr="009A729E">
        <w:t xml:space="preserve"> program and its header files</w:t>
      </w:r>
      <w:r w:rsidR="00CE2D6E" w:rsidRPr="009A729E">
        <w:t xml:space="preserve"> in three tabs</w:t>
      </w:r>
      <w:r w:rsidRPr="009A729E">
        <w:t>. Now</w:t>
      </w:r>
      <w:r w:rsidR="00663A52" w:rsidRPr="009A729E">
        <w:t>,</w:t>
      </w:r>
      <w:r w:rsidRPr="009A729E">
        <w:t xml:space="preserve"> we need to add some code to these files to publish the IR sensor data.</w:t>
      </w:r>
    </w:p>
    <w:p w14:paraId="3C25A9DA" w14:textId="0527DB11" w:rsidR="008A356B" w:rsidRPr="009A729E" w:rsidRDefault="00792EF4" w:rsidP="00245F77">
      <w:pPr>
        <w:pStyle w:val="Heading2"/>
      </w:pPr>
      <w:bookmarkStart w:id="10" w:name="_Toc30074980"/>
      <w:r w:rsidRPr="009A729E">
        <w:t>Edit turtlebot3_core_config.h file</w:t>
      </w:r>
      <w:bookmarkEnd w:id="10"/>
    </w:p>
    <w:p w14:paraId="003A8F1F" w14:textId="6C89F0AF" w:rsidR="000530CC" w:rsidRPr="009A729E" w:rsidRDefault="00792EF4" w:rsidP="00245F77">
      <w:pPr>
        <w:pStyle w:val="ListParagraph"/>
        <w:numPr>
          <w:ilvl w:val="0"/>
          <w:numId w:val="27"/>
        </w:numPr>
      </w:pPr>
      <w:bookmarkStart w:id="11" w:name="_Hlk527553348"/>
      <w:r w:rsidRPr="009A729E">
        <w:t xml:space="preserve">Click on the </w:t>
      </w:r>
      <w:r w:rsidRPr="009A729E">
        <w:rPr>
          <w:b/>
          <w:bCs/>
        </w:rPr>
        <w:t>turtlebot3_core_config.h</w:t>
      </w:r>
      <w:r w:rsidRPr="009A729E">
        <w:t xml:space="preserve"> tab</w:t>
      </w:r>
      <w:r w:rsidR="000530CC" w:rsidRPr="009A729E">
        <w:t>.</w:t>
      </w:r>
    </w:p>
    <w:p w14:paraId="3B94D088" w14:textId="6F59BDEA" w:rsidR="00B5545F" w:rsidRPr="009A729E" w:rsidRDefault="00B5545F" w:rsidP="00245F77">
      <w:pPr>
        <w:pStyle w:val="ListParagraph"/>
        <w:numPr>
          <w:ilvl w:val="0"/>
          <w:numId w:val="27"/>
        </w:numPr>
      </w:pPr>
      <w:r w:rsidRPr="009A729E">
        <w:t>First</w:t>
      </w:r>
      <w:r w:rsidR="00663A52" w:rsidRPr="009A729E">
        <w:t>,</w:t>
      </w:r>
      <w:r w:rsidRPr="009A729E">
        <w:t xml:space="preserve"> include the Byte header by entering the following at the top region of the file where other headers are included.</w:t>
      </w:r>
    </w:p>
    <w:p w14:paraId="4B9504FD" w14:textId="5D893208" w:rsidR="00B5545F" w:rsidRPr="009A729E" w:rsidRDefault="00B5545F" w:rsidP="00736B7B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include &lt;std_msgs/Byte.h&gt;</w:t>
      </w:r>
    </w:p>
    <w:p w14:paraId="64C9342D" w14:textId="77777777" w:rsidR="00B5545F" w:rsidRPr="009A729E" w:rsidRDefault="00B5545F" w:rsidP="00B5545F">
      <w:pPr>
        <w:pStyle w:val="ListParagraph"/>
        <w:rPr>
          <w:bCs/>
          <w:color w:val="000000" w:themeColor="text1"/>
        </w:rPr>
      </w:pPr>
      <w:bookmarkStart w:id="12" w:name="_Hlk527553591"/>
    </w:p>
    <w:p w14:paraId="026CD1FE" w14:textId="779480CF" w:rsidR="000530CC" w:rsidRPr="009A729E" w:rsidRDefault="00B5545F" w:rsidP="00A15CAD">
      <w:pPr>
        <w:pStyle w:val="ListParagraph"/>
        <w:numPr>
          <w:ilvl w:val="0"/>
          <w:numId w:val="5"/>
        </w:numPr>
      </w:pPr>
      <w:r w:rsidRPr="009A729E">
        <w:t>Nex</w:t>
      </w:r>
      <w:r w:rsidR="000530CC" w:rsidRPr="009A729E">
        <w:t>t</w:t>
      </w:r>
      <w:r w:rsidR="00896262" w:rsidRPr="009A729E">
        <w:t>,</w:t>
      </w:r>
      <w:r w:rsidR="000530CC" w:rsidRPr="009A729E">
        <w:t xml:space="preserve"> define the macros by entering the following at the top region of the file.</w:t>
      </w:r>
    </w:p>
    <w:bookmarkEnd w:id="12"/>
    <w:p w14:paraId="23C0A942" w14:textId="7C823B32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IR_PUBLISH_FREQUENCY                   20   //hz</w:t>
      </w:r>
    </w:p>
    <w:p w14:paraId="312A145C" w14:textId="77777777" w:rsidR="000530CC" w:rsidRPr="009A729E" w:rsidRDefault="000530CC" w:rsidP="005D15FC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365BCD90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// define IR sensor pins</w:t>
      </w:r>
    </w:p>
    <w:p w14:paraId="7AE9D35E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sensor_LL A2</w:t>
      </w:r>
    </w:p>
    <w:p w14:paraId="775EB6FB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sensor_ML A0</w:t>
      </w:r>
    </w:p>
    <w:p w14:paraId="079EA283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sensor_MR A1</w:t>
      </w:r>
    </w:p>
    <w:p w14:paraId="6BCD41A5" w14:textId="77777777" w:rsidR="000530CC" w:rsidRPr="009A729E" w:rsidRDefault="000530CC" w:rsidP="00A15CAD">
      <w:pPr>
        <w:pStyle w:val="CODE"/>
        <w:numPr>
          <w:ilvl w:val="0"/>
          <w:numId w:val="12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define sensor_RR A3</w:t>
      </w:r>
    </w:p>
    <w:p w14:paraId="1C684CBF" w14:textId="77777777" w:rsidR="000530CC" w:rsidRPr="009A729E" w:rsidRDefault="000530CC" w:rsidP="00792EF4"/>
    <w:p w14:paraId="39B9C4DC" w14:textId="6185EB3A" w:rsidR="007332F5" w:rsidRPr="009A729E" w:rsidRDefault="007332F5" w:rsidP="00A15CAD">
      <w:pPr>
        <w:pStyle w:val="ListParagraph"/>
        <w:numPr>
          <w:ilvl w:val="0"/>
          <w:numId w:val="6"/>
        </w:numPr>
      </w:pPr>
      <w:r w:rsidRPr="009A729E">
        <w:t xml:space="preserve">Next, scroll down to the </w:t>
      </w:r>
      <w:r w:rsidR="00896262" w:rsidRPr="009A729E">
        <w:t>“</w:t>
      </w:r>
      <w:r w:rsidRPr="009A729E">
        <w:t>function prototype</w:t>
      </w:r>
      <w:r w:rsidR="00896262" w:rsidRPr="009A729E">
        <w:t>”</w:t>
      </w:r>
      <w:r w:rsidRPr="009A729E">
        <w:t xml:space="preserve"> section to declare the function that reads the IR data.</w:t>
      </w:r>
    </w:p>
    <w:p w14:paraId="26C20A55" w14:textId="77777777" w:rsidR="007332F5" w:rsidRPr="009A729E" w:rsidRDefault="007332F5" w:rsidP="00736B7B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void publishIRsensorReading(void);</w:t>
      </w:r>
    </w:p>
    <w:p w14:paraId="2A9F3B7C" w14:textId="77777777" w:rsidR="007332F5" w:rsidRPr="009A729E" w:rsidRDefault="007332F5" w:rsidP="007332F5">
      <w:pPr>
        <w:pStyle w:val="ListParagraph"/>
      </w:pPr>
    </w:p>
    <w:p w14:paraId="10B611D6" w14:textId="0F1BDE91" w:rsidR="00792EF4" w:rsidRPr="009A729E" w:rsidRDefault="000530CC" w:rsidP="00A15CAD">
      <w:pPr>
        <w:pStyle w:val="ListParagraph"/>
        <w:numPr>
          <w:ilvl w:val="0"/>
          <w:numId w:val="6"/>
        </w:numPr>
      </w:pPr>
      <w:r w:rsidRPr="009A729E">
        <w:t>N</w:t>
      </w:r>
      <w:r w:rsidR="005D15FC" w:rsidRPr="009A729E">
        <w:t xml:space="preserve">ext, scroll down to the </w:t>
      </w:r>
      <w:r w:rsidR="00896262" w:rsidRPr="009A729E">
        <w:t>“</w:t>
      </w:r>
      <w:r w:rsidR="005D15FC" w:rsidRPr="009A729E">
        <w:t>Publisher</w:t>
      </w:r>
      <w:r w:rsidR="00896262" w:rsidRPr="009A729E">
        <w:t>”</w:t>
      </w:r>
      <w:r w:rsidR="005D15FC" w:rsidRPr="009A729E">
        <w:t xml:space="preserve"> section. Here, several topics are published including those from sensors, inertial measurement unit, odometry, battery information, etc. At the end of the section, add the following code to create a publisher </w:t>
      </w:r>
      <w:r w:rsidR="005D15FC" w:rsidRPr="00F96352">
        <w:rPr>
          <w:b/>
        </w:rPr>
        <w:t>pub_ir</w:t>
      </w:r>
      <w:r w:rsidR="005D15FC" w:rsidRPr="009A729E">
        <w:t xml:space="preserve"> that publishes the </w:t>
      </w:r>
      <w:r w:rsidR="00896262" w:rsidRPr="009A729E">
        <w:t>“</w:t>
      </w:r>
      <w:r w:rsidR="005D15FC" w:rsidRPr="009A729E">
        <w:t>IR</w:t>
      </w:r>
      <w:r w:rsidR="00896262" w:rsidRPr="009A729E">
        <w:t>”</w:t>
      </w:r>
      <w:r w:rsidR="005D15FC" w:rsidRPr="009A729E">
        <w:t xml:space="preserve"> message.</w:t>
      </w:r>
    </w:p>
    <w:bookmarkEnd w:id="11"/>
    <w:p w14:paraId="33D6EDF3" w14:textId="7837FF48" w:rsidR="00792EF4" w:rsidRPr="009A729E" w:rsidRDefault="00792EF4" w:rsidP="00A15CAD">
      <w:pPr>
        <w:pStyle w:val="CODE"/>
        <w:numPr>
          <w:ilvl w:val="0"/>
          <w:numId w:val="1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//IR sensor</w:t>
      </w:r>
    </w:p>
    <w:p w14:paraId="57734763" w14:textId="77777777" w:rsidR="00792EF4" w:rsidRPr="009A729E" w:rsidRDefault="00792EF4" w:rsidP="00A15CAD">
      <w:pPr>
        <w:pStyle w:val="CODE"/>
        <w:numPr>
          <w:ilvl w:val="0"/>
          <w:numId w:val="1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std_msgs::Byte IR_msg;</w:t>
      </w:r>
    </w:p>
    <w:p w14:paraId="4C765DC3" w14:textId="33C5FAEA" w:rsidR="000530CC" w:rsidRPr="009A729E" w:rsidRDefault="00792EF4" w:rsidP="00A15CAD">
      <w:pPr>
        <w:pStyle w:val="CODE"/>
        <w:numPr>
          <w:ilvl w:val="0"/>
          <w:numId w:val="13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ros::Publisher pub_ir("IR", &amp;IR_msg);</w:t>
      </w:r>
    </w:p>
    <w:p w14:paraId="1CF72334" w14:textId="4574B1BE" w:rsidR="00792EF4" w:rsidRPr="009A729E" w:rsidRDefault="00792EF4" w:rsidP="00245F77">
      <w:pPr>
        <w:pStyle w:val="Heading2"/>
      </w:pPr>
      <w:bookmarkStart w:id="13" w:name="_Toc30074981"/>
      <w:r w:rsidRPr="009A729E">
        <w:t>Edit turtlebot3_core</w:t>
      </w:r>
      <w:bookmarkEnd w:id="13"/>
    </w:p>
    <w:p w14:paraId="6FCB382E" w14:textId="64E5803E" w:rsidR="000530CC" w:rsidRPr="009A729E" w:rsidRDefault="005D15FC" w:rsidP="00A15CAD">
      <w:pPr>
        <w:pStyle w:val="ListParagraph"/>
        <w:numPr>
          <w:ilvl w:val="0"/>
          <w:numId w:val="6"/>
        </w:numPr>
      </w:pPr>
      <w:bookmarkStart w:id="14" w:name="_Hlk527553796"/>
      <w:r w:rsidRPr="009A729E">
        <w:t>On the Arduino window, c</w:t>
      </w:r>
      <w:r w:rsidR="000530CC" w:rsidRPr="009A729E">
        <w:t xml:space="preserve">lick the </w:t>
      </w:r>
      <w:r w:rsidR="00792EF4" w:rsidRPr="009A729E">
        <w:rPr>
          <w:b/>
          <w:bCs/>
        </w:rPr>
        <w:t>turtlebot3_core</w:t>
      </w:r>
      <w:r w:rsidR="000530CC" w:rsidRPr="009A729E">
        <w:rPr>
          <w:b/>
          <w:bCs/>
        </w:rPr>
        <w:t xml:space="preserve"> </w:t>
      </w:r>
      <w:r w:rsidR="000530CC" w:rsidRPr="009A729E">
        <w:t>tab</w:t>
      </w:r>
      <w:r w:rsidR="00792EF4" w:rsidRPr="009A729E">
        <w:t>.</w:t>
      </w:r>
    </w:p>
    <w:p w14:paraId="02368772" w14:textId="6C276E19" w:rsidR="00C235E9" w:rsidRPr="009A729E" w:rsidRDefault="00C235E9" w:rsidP="00A15CAD">
      <w:pPr>
        <w:pStyle w:val="ListParagraph"/>
        <w:numPr>
          <w:ilvl w:val="0"/>
          <w:numId w:val="6"/>
        </w:numPr>
      </w:pPr>
      <w:r w:rsidRPr="009A729E">
        <w:t>In the include region</w:t>
      </w:r>
      <w:r w:rsidR="00896262" w:rsidRPr="009A729E">
        <w:t>,</w:t>
      </w:r>
      <w:r w:rsidRPr="009A729E">
        <w:t xml:space="preserve"> add the following line of code.</w:t>
      </w:r>
    </w:p>
    <w:p w14:paraId="7C029F8E" w14:textId="315C5262" w:rsidR="00C235E9" w:rsidRPr="009A729E" w:rsidRDefault="00C235E9" w:rsidP="00736B7B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#include &lt;std_msgs/Byte.h&gt;</w:t>
      </w:r>
    </w:p>
    <w:p w14:paraId="7DD4267F" w14:textId="77777777" w:rsidR="00C235E9" w:rsidRPr="009A729E" w:rsidRDefault="00C235E9" w:rsidP="00C235E9">
      <w:pPr>
        <w:pStyle w:val="ListParagraph"/>
        <w:rPr>
          <w:bCs/>
          <w:color w:val="000000" w:themeColor="text1"/>
        </w:rPr>
      </w:pPr>
    </w:p>
    <w:p w14:paraId="23DB8D7C" w14:textId="1683D645" w:rsidR="00792EF4" w:rsidRPr="009A729E" w:rsidRDefault="00792EF4" w:rsidP="00A15CAD">
      <w:pPr>
        <w:pStyle w:val="ListParagraph"/>
        <w:numPr>
          <w:ilvl w:val="0"/>
          <w:numId w:val="6"/>
        </w:numPr>
      </w:pPr>
      <w:r w:rsidRPr="009A729E">
        <w:t xml:space="preserve">In the </w:t>
      </w:r>
      <w:r w:rsidR="00D7176E" w:rsidRPr="009A729E">
        <w:t>“</w:t>
      </w:r>
      <w:r w:rsidRPr="009A729E">
        <w:rPr>
          <w:b/>
          <w:bCs/>
        </w:rPr>
        <w:t>Setup()</w:t>
      </w:r>
      <w:r w:rsidR="00D7176E" w:rsidRPr="009A729E">
        <w:rPr>
          <w:b/>
          <w:bCs/>
        </w:rPr>
        <w:t>”</w:t>
      </w:r>
      <w:r w:rsidRPr="009A729E">
        <w:t xml:space="preserve"> function, </w:t>
      </w:r>
      <w:r w:rsidR="00D7176E" w:rsidRPr="009A729E">
        <w:t>“</w:t>
      </w:r>
      <w:r w:rsidRPr="009A729E">
        <w:t>advertise</w:t>
      </w:r>
      <w:r w:rsidR="00D7176E" w:rsidRPr="009A729E">
        <w:t>”</w:t>
      </w:r>
      <w:r w:rsidRPr="009A729E">
        <w:t xml:space="preserve"> the</w:t>
      </w:r>
      <w:r w:rsidR="005D15FC" w:rsidRPr="009A729E">
        <w:t xml:space="preserve"> created</w:t>
      </w:r>
      <w:r w:rsidRPr="009A729E">
        <w:t xml:space="preserve"> publisher</w:t>
      </w:r>
      <w:r w:rsidR="005D15FC" w:rsidRPr="009A729E">
        <w:t xml:space="preserve"> using</w:t>
      </w:r>
      <w:r w:rsidR="002F6206" w:rsidRPr="009A729E">
        <w:t xml:space="preserve"> the following line</w:t>
      </w:r>
      <w:r w:rsidR="005D15FC" w:rsidRPr="009A729E">
        <w:t>.</w:t>
      </w:r>
    </w:p>
    <w:bookmarkEnd w:id="14"/>
    <w:p w14:paraId="38CF8725" w14:textId="77777777" w:rsidR="00792EF4" w:rsidRPr="009A729E" w:rsidRDefault="00792EF4" w:rsidP="00736B7B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nh.advertise(pub_ir);</w:t>
      </w:r>
    </w:p>
    <w:p w14:paraId="0C8059A8" w14:textId="77777777" w:rsidR="00792EF4" w:rsidRPr="009A729E" w:rsidRDefault="00792EF4" w:rsidP="00792EF4">
      <w:pPr>
        <w:rPr>
          <w:bCs/>
          <w:color w:val="000000" w:themeColor="text1"/>
        </w:rPr>
      </w:pPr>
    </w:p>
    <w:p w14:paraId="32FC32E3" w14:textId="31B3C92D" w:rsidR="00792EF4" w:rsidRPr="009A729E" w:rsidRDefault="00792EF4" w:rsidP="00A15CAD">
      <w:pPr>
        <w:pStyle w:val="ListParagraph"/>
        <w:numPr>
          <w:ilvl w:val="0"/>
          <w:numId w:val="6"/>
        </w:numPr>
      </w:pPr>
      <w:bookmarkStart w:id="15" w:name="_Hlk527553935"/>
      <w:r w:rsidRPr="009A729E">
        <w:rPr>
          <w:bCs/>
          <w:color w:val="000000" w:themeColor="text1"/>
        </w:rPr>
        <w:t xml:space="preserve">In the </w:t>
      </w:r>
      <w:r w:rsidRPr="00F96352">
        <w:rPr>
          <w:b/>
          <w:bCs/>
          <w:color w:val="000000" w:themeColor="text1"/>
        </w:rPr>
        <w:t>loop()</w:t>
      </w:r>
      <w:r w:rsidRPr="009A729E">
        <w:rPr>
          <w:bCs/>
          <w:color w:val="000000" w:themeColor="text1"/>
        </w:rPr>
        <w:t xml:space="preserve"> function,</w:t>
      </w:r>
      <w:r w:rsidR="0055396B" w:rsidRPr="009A729E">
        <w:rPr>
          <w:bCs/>
          <w:color w:val="000000" w:themeColor="text1"/>
        </w:rPr>
        <w:t xml:space="preserve"> </w:t>
      </w:r>
      <w:r w:rsidRPr="009A729E">
        <w:rPr>
          <w:bCs/>
          <w:color w:val="000000" w:themeColor="text1"/>
        </w:rPr>
        <w:t xml:space="preserve">call the </w:t>
      </w:r>
      <w:r w:rsidRPr="00F96352">
        <w:rPr>
          <w:b/>
          <w:bCs/>
          <w:color w:val="000000" w:themeColor="text1"/>
        </w:rPr>
        <w:t>publishIRsensorReading</w:t>
      </w:r>
      <w:r w:rsidRPr="009A729E">
        <w:rPr>
          <w:bCs/>
          <w:color w:val="000000" w:themeColor="text1"/>
        </w:rPr>
        <w:t xml:space="preserve"> periodically according to the </w:t>
      </w:r>
      <w:r w:rsidRPr="00F96352">
        <w:rPr>
          <w:b/>
        </w:rPr>
        <w:t>IR_PUBLISH_FREQUENCY</w:t>
      </w:r>
      <w:r w:rsidRPr="009A729E">
        <w:t xml:space="preserve">. </w:t>
      </w:r>
      <w:r w:rsidR="002F6206" w:rsidRPr="009A729E">
        <w:t>Add the following lines</w:t>
      </w:r>
      <w:r w:rsidR="005D15FC" w:rsidRPr="009A729E">
        <w:t>.</w:t>
      </w:r>
    </w:p>
    <w:bookmarkEnd w:id="15"/>
    <w:p w14:paraId="1038F26E" w14:textId="77777777" w:rsidR="00792EF4" w:rsidRPr="009A729E" w:rsidRDefault="00792EF4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if ((t - tTime[6]) &gt;= (1000 / IR_PUBLISH_FREQUENCY))</w:t>
      </w:r>
    </w:p>
    <w:p w14:paraId="73B90FC5" w14:textId="3F3DF609" w:rsidR="00792EF4" w:rsidRPr="009A729E" w:rsidRDefault="00792EF4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{</w:t>
      </w:r>
    </w:p>
    <w:p w14:paraId="1D9EE00B" w14:textId="33A6832A" w:rsidR="00792EF4" w:rsidRPr="009A729E" w:rsidRDefault="005D15FC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</w:t>
      </w:r>
      <w:r w:rsidR="00792EF4" w:rsidRPr="009A729E">
        <w:rPr>
          <w:rFonts w:ascii="Courier New" w:eastAsia="Times New Roman" w:hAnsi="Courier New" w:cs="Courier New"/>
          <w:sz w:val="20"/>
          <w:szCs w:val="20"/>
        </w:rPr>
        <w:t>publishIRsensorReading();</w:t>
      </w:r>
    </w:p>
    <w:p w14:paraId="7305D9FD" w14:textId="4A210BAA" w:rsidR="00792EF4" w:rsidRPr="009A729E" w:rsidRDefault="005D15FC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792EF4" w:rsidRPr="009A729E">
        <w:rPr>
          <w:rFonts w:ascii="Courier New" w:eastAsia="Times New Roman" w:hAnsi="Courier New" w:cs="Courier New"/>
          <w:sz w:val="20"/>
          <w:szCs w:val="20"/>
        </w:rPr>
        <w:t>tTime[6] = t;</w:t>
      </w:r>
    </w:p>
    <w:p w14:paraId="4288B080" w14:textId="70BA4997" w:rsidR="00792EF4" w:rsidRPr="009A729E" w:rsidRDefault="00792EF4" w:rsidP="00A15CAD">
      <w:pPr>
        <w:pStyle w:val="CODE"/>
        <w:numPr>
          <w:ilvl w:val="0"/>
          <w:numId w:val="10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}</w:t>
      </w:r>
    </w:p>
    <w:p w14:paraId="10E8066E" w14:textId="77777777" w:rsidR="00792EF4" w:rsidRPr="009A729E" w:rsidRDefault="00792EF4" w:rsidP="00792EF4">
      <w:pPr>
        <w:rPr>
          <w:bCs/>
          <w:color w:val="000000" w:themeColor="text1"/>
        </w:rPr>
      </w:pPr>
    </w:p>
    <w:p w14:paraId="304B5AF7" w14:textId="5024AC5B" w:rsidR="00792EF4" w:rsidRPr="009A729E" w:rsidRDefault="00792EF4" w:rsidP="00245F77">
      <w:pPr>
        <w:pStyle w:val="ListParagraph"/>
        <w:numPr>
          <w:ilvl w:val="0"/>
          <w:numId w:val="6"/>
        </w:numPr>
      </w:pPr>
      <w:bookmarkStart w:id="16" w:name="_Hlk527554080"/>
      <w:r w:rsidRPr="009A729E">
        <w:t xml:space="preserve">Finally, define the content of </w:t>
      </w:r>
      <w:r w:rsidRPr="00F96352">
        <w:rPr>
          <w:b/>
        </w:rPr>
        <w:t>publishIRsensorReading()</w:t>
      </w:r>
      <w:r w:rsidRPr="009A729E">
        <w:t xml:space="preserve"> function as follows:</w:t>
      </w:r>
    </w:p>
    <w:p w14:paraId="55ED87A0" w14:textId="77777777" w:rsidR="00792EF4" w:rsidRPr="009A729E" w:rsidRDefault="00792EF4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void publishIRsensorReading(void)</w:t>
      </w:r>
    </w:p>
    <w:p w14:paraId="1478F36C" w14:textId="77777777" w:rsidR="00792EF4" w:rsidRPr="009A729E" w:rsidRDefault="00792EF4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{</w:t>
      </w:r>
    </w:p>
    <w:p w14:paraId="7F1F3818" w14:textId="4C2D3B0B" w:rsidR="00792EF4" w:rsidRPr="009A729E" w:rsidRDefault="005D15FC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792EF4" w:rsidRPr="009A729E">
        <w:rPr>
          <w:rFonts w:ascii="Courier New" w:eastAsia="Times New Roman" w:hAnsi="Courier New" w:cs="Courier New"/>
          <w:sz w:val="20"/>
          <w:szCs w:val="20"/>
        </w:rPr>
        <w:t>IR_msg.data = (analogRead(sensor_LL) &gt; 700)&lt;&lt;3|(analogRead(sensor_ML) &gt; 700)&lt;&lt;2|(analogRead(sensor_MR) &gt; 700)&lt;&lt;1|(analogRead(sensor_RR) &gt; 700)&lt;&lt;0;</w:t>
      </w:r>
    </w:p>
    <w:p w14:paraId="6BB7E3F5" w14:textId="2E183A89" w:rsidR="00792EF4" w:rsidRPr="009A729E" w:rsidRDefault="005D15FC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  </w:t>
      </w:r>
      <w:r w:rsidR="00792EF4" w:rsidRPr="009A729E">
        <w:rPr>
          <w:rFonts w:ascii="Courier New" w:eastAsia="Times New Roman" w:hAnsi="Courier New" w:cs="Courier New"/>
          <w:sz w:val="20"/>
          <w:szCs w:val="20"/>
        </w:rPr>
        <w:t>pub_ir.publish(&amp;IR_msg);</w:t>
      </w:r>
    </w:p>
    <w:p w14:paraId="08B115EF" w14:textId="77777777" w:rsidR="00792EF4" w:rsidRPr="009A729E" w:rsidRDefault="00792EF4" w:rsidP="00A15CAD">
      <w:pPr>
        <w:pStyle w:val="CODE"/>
        <w:numPr>
          <w:ilvl w:val="0"/>
          <w:numId w:val="11"/>
        </w:numPr>
        <w:shd w:val="clear" w:color="auto" w:fill="E7E6E6" w:themeFill="background2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}</w:t>
      </w:r>
    </w:p>
    <w:bookmarkEnd w:id="16"/>
    <w:p w14:paraId="0CA322E8" w14:textId="77777777" w:rsidR="00792EF4" w:rsidRPr="009A729E" w:rsidRDefault="00792EF4" w:rsidP="00792EF4">
      <w:pPr>
        <w:rPr>
          <w:bCs/>
          <w:color w:val="000000" w:themeColor="text1"/>
        </w:rPr>
      </w:pPr>
    </w:p>
    <w:p w14:paraId="4388ED28" w14:textId="75F70D35" w:rsidR="00922E0C" w:rsidRPr="009A729E" w:rsidRDefault="0055396B" w:rsidP="00245F77">
      <w:pPr>
        <w:pStyle w:val="ListParagraph"/>
        <w:numPr>
          <w:ilvl w:val="0"/>
          <w:numId w:val="6"/>
        </w:numPr>
      </w:pPr>
      <w:r w:rsidRPr="009A729E">
        <w:t>After modifying</w:t>
      </w:r>
      <w:r w:rsidR="00792EF4" w:rsidRPr="009A729E">
        <w:t xml:space="preserve"> </w:t>
      </w:r>
      <w:bookmarkStart w:id="17" w:name="_Hlk527554314"/>
      <w:r w:rsidR="00792EF4" w:rsidRPr="009A729E">
        <w:t>the firmware</w:t>
      </w:r>
      <w:r w:rsidR="00D7176E" w:rsidRPr="009A729E">
        <w:t>:</w:t>
      </w:r>
    </w:p>
    <w:p w14:paraId="218729C0" w14:textId="21C2AF41" w:rsidR="00922E0C" w:rsidRPr="009A729E" w:rsidRDefault="00922E0C" w:rsidP="00245F77">
      <w:pPr>
        <w:pStyle w:val="ListParagraph"/>
        <w:numPr>
          <w:ilvl w:val="1"/>
          <w:numId w:val="6"/>
        </w:numPr>
      </w:pPr>
      <w:r w:rsidRPr="009A729E">
        <w:t xml:space="preserve">Click </w:t>
      </w:r>
      <w:r w:rsidRPr="00F96352">
        <w:rPr>
          <w:b/>
        </w:rPr>
        <w:t>File</w:t>
      </w:r>
      <w:r w:rsidRPr="009A729E">
        <w:t xml:space="preserve"> -&gt; </w:t>
      </w:r>
      <w:r w:rsidR="00792EF4" w:rsidRPr="00F96352">
        <w:rPr>
          <w:b/>
        </w:rPr>
        <w:t>Save</w:t>
      </w:r>
      <w:r w:rsidR="00E43D95" w:rsidRPr="009A729E">
        <w:t xml:space="preserve"> </w:t>
      </w:r>
      <w:r w:rsidRPr="009A729E">
        <w:t>and give the sketch a name.</w:t>
      </w:r>
    </w:p>
    <w:p w14:paraId="697ED0C8" w14:textId="44CA13F9" w:rsidR="00792EF4" w:rsidRPr="009A729E" w:rsidRDefault="00922E0C" w:rsidP="00245F77">
      <w:pPr>
        <w:pStyle w:val="ListParagraph"/>
        <w:numPr>
          <w:ilvl w:val="1"/>
          <w:numId w:val="6"/>
        </w:numPr>
      </w:pPr>
      <w:r w:rsidRPr="009A729E">
        <w:t>Com</w:t>
      </w:r>
      <w:r w:rsidR="00792EF4" w:rsidRPr="009A729E">
        <w:t xml:space="preserve">pile and upload it to the </w:t>
      </w:r>
      <w:r w:rsidR="005D15FC" w:rsidRPr="009A729E">
        <w:t>board</w:t>
      </w:r>
      <w:r w:rsidR="00792EF4" w:rsidRPr="009A729E">
        <w:t>.</w:t>
      </w:r>
    </w:p>
    <w:p w14:paraId="7C897A1F" w14:textId="4FEF6EC1" w:rsidR="00960E79" w:rsidRPr="009A729E" w:rsidRDefault="00EE1485" w:rsidP="001E380C">
      <w:pPr>
        <w:pStyle w:val="Heading1"/>
      </w:pPr>
      <w:bookmarkStart w:id="18" w:name="_Cannot_see_IDCODE"/>
      <w:bookmarkStart w:id="19" w:name="_Toc30074982"/>
      <w:bookmarkEnd w:id="17"/>
      <w:bookmarkEnd w:id="18"/>
      <w:r w:rsidRPr="009A729E">
        <w:t xml:space="preserve">Task: </w:t>
      </w:r>
      <w:r w:rsidR="002F6206" w:rsidRPr="009A729E">
        <w:t xml:space="preserve">Create a </w:t>
      </w:r>
      <w:r w:rsidR="00D7176E" w:rsidRPr="009A729E">
        <w:t>N</w:t>
      </w:r>
      <w:r w:rsidR="002F6206" w:rsidRPr="009A729E">
        <w:t xml:space="preserve">ew ROS </w:t>
      </w:r>
      <w:r w:rsidR="00D7176E" w:rsidRPr="009A729E">
        <w:t>P</w:t>
      </w:r>
      <w:r w:rsidR="002F6206" w:rsidRPr="009A729E">
        <w:t>ackage</w:t>
      </w:r>
      <w:bookmarkEnd w:id="19"/>
    </w:p>
    <w:p w14:paraId="51D979D5" w14:textId="3ED4DE4E" w:rsidR="002F6206" w:rsidRPr="009A729E" w:rsidRDefault="002F6206" w:rsidP="00245F77">
      <w:pPr>
        <w:pStyle w:val="ListParagraph"/>
        <w:numPr>
          <w:ilvl w:val="0"/>
          <w:numId w:val="6"/>
        </w:numPr>
      </w:pPr>
      <w:bookmarkStart w:id="20" w:name="_Hlk527554347"/>
      <w:r w:rsidRPr="009A729E">
        <w:t xml:space="preserve">Open a terminal on the Remote PC. Change directory to </w:t>
      </w:r>
      <w:r w:rsidRPr="00F96352">
        <w:rPr>
          <w:b/>
        </w:rPr>
        <w:t>~/catkin_ws/src</w:t>
      </w:r>
      <w:r w:rsidRPr="009A729E">
        <w:t xml:space="preserve"> and enter the following command</w:t>
      </w:r>
      <w:r w:rsidR="00AD1E5E" w:rsidRPr="009A729E">
        <w:t xml:space="preserve"> to create a new package called </w:t>
      </w:r>
      <w:r w:rsidR="00D7176E" w:rsidRPr="009A729E">
        <w:t>“</w:t>
      </w:r>
      <w:r w:rsidR="00AD1E5E" w:rsidRPr="009A729E">
        <w:t>self_driving</w:t>
      </w:r>
      <w:r w:rsidR="00D7176E" w:rsidRPr="009A729E">
        <w:t>,”</w:t>
      </w:r>
      <w:r w:rsidR="00AD1E5E" w:rsidRPr="009A729E">
        <w:t xml:space="preserve"> </w:t>
      </w:r>
      <w:bookmarkStart w:id="21" w:name="_Hlk527554701"/>
      <w:r w:rsidR="00AD1E5E" w:rsidRPr="009A729E">
        <w:rPr>
          <w:color w:val="auto"/>
        </w:rPr>
        <w:t xml:space="preserve">which depends </w:t>
      </w:r>
      <w:r w:rsidR="00AD1E5E" w:rsidRPr="009A729E">
        <w:t xml:space="preserve">on various other </w:t>
      </w:r>
      <w:r w:rsidR="00D7176E" w:rsidRPr="009A729E">
        <w:t>packages</w:t>
      </w:r>
      <w:r w:rsidR="00AD1E5E" w:rsidRPr="009A729E">
        <w:t xml:space="preserve"> such as </w:t>
      </w:r>
      <w:r w:rsidR="00AD1E5E" w:rsidRPr="009A729E">
        <w:rPr>
          <w:color w:val="auto"/>
        </w:rPr>
        <w:t>std_msgs rospy, geometry_msgs</w:t>
      </w:r>
      <w:r w:rsidR="00DB7E2F" w:rsidRPr="009A729E">
        <w:rPr>
          <w:color w:val="auto"/>
        </w:rPr>
        <w:t>,</w:t>
      </w:r>
      <w:r w:rsidR="00AD1E5E" w:rsidRPr="009A729E">
        <w:rPr>
          <w:color w:val="auto"/>
        </w:rPr>
        <w:t xml:space="preserve"> and turtlebot3_msgs</w:t>
      </w:r>
      <w:bookmarkEnd w:id="21"/>
      <w:r w:rsidR="00AD1E5E" w:rsidRPr="009A729E">
        <w:rPr>
          <w:color w:val="auto"/>
        </w:rPr>
        <w:t>.</w:t>
      </w:r>
    </w:p>
    <w:bookmarkEnd w:id="20"/>
    <w:p w14:paraId="1F23C622" w14:textId="5D565A19" w:rsidR="002F6206" w:rsidRPr="00F96352" w:rsidRDefault="002F6206" w:rsidP="00736B7B">
      <w:pPr>
        <w:pStyle w:val="CODE"/>
        <w:shd w:val="clear" w:color="auto" w:fill="E7E6E6" w:themeFill="background2"/>
        <w:ind w:left="720"/>
        <w:rPr>
          <w:rStyle w:val="nb"/>
          <w:rFonts w:ascii="Courier New" w:hAnsi="Courier New" w:cs="Courier New"/>
          <w:color w:val="B58900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9A729E">
        <w:rPr>
          <w:rStyle w:val="nb"/>
          <w:rFonts w:ascii="Courier New" w:hAnsi="Courier New" w:cs="Courier New"/>
          <w:sz w:val="20"/>
          <w:szCs w:val="20"/>
        </w:rPr>
        <w:t>catkin_create_pkg  self_driving message_generation std_msgs rospy geometry_msgs turtlebot3_msgs</w:t>
      </w:r>
    </w:p>
    <w:p w14:paraId="03E96EF0" w14:textId="36153EF6" w:rsidR="002F6206" w:rsidRPr="00F96352" w:rsidRDefault="002F6206" w:rsidP="005D15FC">
      <w:pPr>
        <w:ind w:left="720"/>
        <w:rPr>
          <w:rStyle w:val="nb"/>
        </w:rPr>
      </w:pPr>
      <w:r w:rsidRPr="009A729E">
        <w:rPr>
          <w:rStyle w:val="nb"/>
        </w:rPr>
        <w:t xml:space="preserve"> </w:t>
      </w:r>
    </w:p>
    <w:p w14:paraId="7C17335F" w14:textId="4ABBF4AC" w:rsidR="00104B0A" w:rsidRPr="009A729E" w:rsidRDefault="002F6206" w:rsidP="00245F77">
      <w:pPr>
        <w:pStyle w:val="ListParagraph"/>
        <w:numPr>
          <w:ilvl w:val="0"/>
          <w:numId w:val="6"/>
        </w:numPr>
        <w:rPr>
          <w:rStyle w:val="nb"/>
        </w:rPr>
      </w:pPr>
      <w:bookmarkStart w:id="22" w:name="_Hlk527555184"/>
      <w:r w:rsidRPr="009A729E">
        <w:rPr>
          <w:rStyle w:val="nb"/>
        </w:rPr>
        <w:t xml:space="preserve">Open the created directory at </w:t>
      </w:r>
      <w:r w:rsidRPr="00F96352">
        <w:rPr>
          <w:rStyle w:val="nb"/>
          <w:b/>
        </w:rPr>
        <w:t>~/catkin_ws/src/self_driving</w:t>
      </w:r>
      <w:r w:rsidR="00E43D95" w:rsidRPr="009A729E">
        <w:rPr>
          <w:rStyle w:val="nb"/>
        </w:rPr>
        <w:t xml:space="preserve"> and open the</w:t>
      </w:r>
      <w:r w:rsidRPr="009A729E">
        <w:rPr>
          <w:rStyle w:val="nb"/>
        </w:rPr>
        <w:t xml:space="preserve"> </w:t>
      </w:r>
      <w:r w:rsidR="00D7176E" w:rsidRPr="009A729E">
        <w:rPr>
          <w:rStyle w:val="nb"/>
        </w:rPr>
        <w:t>“</w:t>
      </w:r>
      <w:r w:rsidRPr="009A729E">
        <w:rPr>
          <w:rStyle w:val="nb"/>
        </w:rPr>
        <w:t>src</w:t>
      </w:r>
      <w:r w:rsidR="00D7176E" w:rsidRPr="009A729E">
        <w:rPr>
          <w:rStyle w:val="nb"/>
        </w:rPr>
        <w:t>”</w:t>
      </w:r>
      <w:r w:rsidRPr="009A729E">
        <w:rPr>
          <w:rStyle w:val="nb"/>
        </w:rPr>
        <w:t xml:space="preserve"> folder</w:t>
      </w:r>
      <w:r w:rsidR="00D7176E" w:rsidRPr="009A729E">
        <w:rPr>
          <w:rStyle w:val="nb"/>
        </w:rPr>
        <w:t>,</w:t>
      </w:r>
      <w:r w:rsidR="00E43D95" w:rsidRPr="009A729E">
        <w:rPr>
          <w:rStyle w:val="nb"/>
        </w:rPr>
        <w:t xml:space="preserve"> which </w:t>
      </w:r>
      <w:r w:rsidR="00FB01DA" w:rsidRPr="009A729E">
        <w:rPr>
          <w:rStyle w:val="nb"/>
        </w:rPr>
        <w:t>shou</w:t>
      </w:r>
      <w:r w:rsidR="00E43D95" w:rsidRPr="009A729E">
        <w:rPr>
          <w:rStyle w:val="nb"/>
        </w:rPr>
        <w:t>l</w:t>
      </w:r>
      <w:r w:rsidR="00FB01DA" w:rsidRPr="009A729E">
        <w:rPr>
          <w:rStyle w:val="nb"/>
        </w:rPr>
        <w:t>d</w:t>
      </w:r>
      <w:r w:rsidR="00E43D95" w:rsidRPr="009A729E">
        <w:rPr>
          <w:rStyle w:val="nb"/>
        </w:rPr>
        <w:t xml:space="preserve"> contain </w:t>
      </w:r>
      <w:r w:rsidR="00FB01DA" w:rsidRPr="009A729E">
        <w:rPr>
          <w:rStyle w:val="nb"/>
        </w:rPr>
        <w:t xml:space="preserve">these </w:t>
      </w:r>
      <w:r w:rsidRPr="009A729E">
        <w:rPr>
          <w:rStyle w:val="nb"/>
        </w:rPr>
        <w:t xml:space="preserve">two files: </w:t>
      </w:r>
      <w:r w:rsidRPr="00F96352">
        <w:rPr>
          <w:rStyle w:val="nb"/>
          <w:b/>
        </w:rPr>
        <w:t>package.xml</w:t>
      </w:r>
      <w:r w:rsidRPr="009A729E">
        <w:rPr>
          <w:rStyle w:val="nb"/>
        </w:rPr>
        <w:t xml:space="preserve"> and </w:t>
      </w:r>
      <w:r w:rsidRPr="00F96352">
        <w:rPr>
          <w:rStyle w:val="nb"/>
          <w:b/>
        </w:rPr>
        <w:t>CMakeLists.txt</w:t>
      </w:r>
      <w:r w:rsidR="00D7176E" w:rsidRPr="009A729E">
        <w:rPr>
          <w:rStyle w:val="nb"/>
        </w:rPr>
        <w:t>.</w:t>
      </w:r>
      <w:r w:rsidRPr="009A729E">
        <w:rPr>
          <w:rStyle w:val="nb"/>
        </w:rPr>
        <w:t xml:space="preserve"> </w:t>
      </w:r>
      <w:r w:rsidR="00FB01DA" w:rsidRPr="009A729E">
        <w:rPr>
          <w:rStyle w:val="nb"/>
        </w:rPr>
        <w:t>Next, you will edit</w:t>
      </w:r>
      <w:r w:rsidR="00E43D95" w:rsidRPr="009A729E">
        <w:rPr>
          <w:rStyle w:val="nb"/>
        </w:rPr>
        <w:t xml:space="preserve"> these files</w:t>
      </w:r>
      <w:r w:rsidRPr="009A729E">
        <w:rPr>
          <w:rStyle w:val="nb"/>
        </w:rPr>
        <w:t>.</w:t>
      </w:r>
    </w:p>
    <w:p w14:paraId="302F61EC" w14:textId="7172271A" w:rsidR="00A15CAD" w:rsidRPr="009A729E" w:rsidRDefault="00A15CAD" w:rsidP="00A15CAD">
      <w:pPr>
        <w:pStyle w:val="Heading2"/>
      </w:pPr>
      <w:bookmarkStart w:id="23" w:name="_Toc30074983"/>
      <w:r w:rsidRPr="009A729E">
        <w:t>Edit Package.xml file</w:t>
      </w:r>
      <w:bookmarkEnd w:id="23"/>
    </w:p>
    <w:p w14:paraId="2FC408F9" w14:textId="3318F8FC" w:rsidR="002F6206" w:rsidRPr="00F96352" w:rsidRDefault="002F6206" w:rsidP="00245F77">
      <w:pPr>
        <w:pStyle w:val="ListParagraph"/>
        <w:numPr>
          <w:ilvl w:val="0"/>
          <w:numId w:val="6"/>
        </w:numPr>
        <w:rPr>
          <w:rStyle w:val="nb"/>
        </w:rPr>
      </w:pPr>
      <w:r w:rsidRPr="009A729E">
        <w:rPr>
          <w:rStyle w:val="nb"/>
        </w:rPr>
        <w:t xml:space="preserve">Open </w:t>
      </w:r>
      <w:r w:rsidRPr="00F96352">
        <w:rPr>
          <w:rStyle w:val="nb"/>
          <w:b/>
        </w:rPr>
        <w:t>package.xml</w:t>
      </w:r>
      <w:r w:rsidR="000B2721" w:rsidRPr="009A729E">
        <w:rPr>
          <w:rStyle w:val="nb"/>
        </w:rPr>
        <w:t>.</w:t>
      </w:r>
      <w:r w:rsidRPr="009A729E">
        <w:rPr>
          <w:rStyle w:val="nb"/>
        </w:rPr>
        <w:t xml:space="preserve"> This is the ROS configuration file that contains information about the package such as package name, author, license</w:t>
      </w:r>
      <w:r w:rsidR="000B2721" w:rsidRPr="009A729E">
        <w:rPr>
          <w:rStyle w:val="nb"/>
        </w:rPr>
        <w:t>,</w:t>
      </w:r>
      <w:r w:rsidRPr="009A729E">
        <w:rPr>
          <w:rStyle w:val="nb"/>
        </w:rPr>
        <w:t xml:space="preserve"> and dependent packages. For now, let’s keep the file as</w:t>
      </w:r>
      <w:r w:rsidR="00FB01DA" w:rsidRPr="009A729E">
        <w:rPr>
          <w:rStyle w:val="nb"/>
        </w:rPr>
        <w:t xml:space="preserve"> shown below. Enter your email for maintainer email element.</w:t>
      </w:r>
    </w:p>
    <w:bookmarkEnd w:id="22"/>
    <w:p w14:paraId="6B636D12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&lt;?xml version="1.0"?&gt;</w:t>
      </w:r>
    </w:p>
    <w:p w14:paraId="605C331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&lt;package format="2"&gt;</w:t>
      </w:r>
    </w:p>
    <w:p w14:paraId="4C20D46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name&gt;self_driving&lt;/name&gt;</w:t>
      </w:r>
    </w:p>
    <w:p w14:paraId="2280F4C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version&gt;0.0.0&lt;/version&gt;</w:t>
      </w:r>
    </w:p>
    <w:p w14:paraId="483AE762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description&gt;The self_driving package&lt;/description&gt;</w:t>
      </w:r>
    </w:p>
    <w:p w14:paraId="16CB6ED3" w14:textId="77777777" w:rsidR="00A946A1" w:rsidRPr="00F96352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  <w:lang w:val="fr-FR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F96352">
        <w:rPr>
          <w:rFonts w:ascii="Courier New" w:eastAsia="Times New Roman" w:hAnsi="Courier New" w:cs="Courier New"/>
          <w:sz w:val="20"/>
          <w:szCs w:val="20"/>
          <w:lang w:val="fr-FR"/>
        </w:rPr>
        <w:t>&lt;maintainer email="yours@todo.todo"&gt;arm&lt;/maintainer&gt;</w:t>
      </w:r>
    </w:p>
    <w:p w14:paraId="15674E6D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F96352">
        <w:rPr>
          <w:rFonts w:ascii="Courier New" w:eastAsia="Times New Roman" w:hAnsi="Courier New" w:cs="Courier New"/>
          <w:sz w:val="20"/>
          <w:szCs w:val="20"/>
          <w:lang w:val="fr-FR"/>
        </w:rPr>
        <w:t xml:space="preserve">  </w:t>
      </w:r>
      <w:r w:rsidRPr="009A729E">
        <w:rPr>
          <w:rFonts w:ascii="Courier New" w:eastAsia="Times New Roman" w:hAnsi="Courier New" w:cs="Courier New"/>
          <w:sz w:val="20"/>
          <w:szCs w:val="20"/>
        </w:rPr>
        <w:t>&lt;license&gt;TODO&lt;/license&gt;</w:t>
      </w:r>
    </w:p>
    <w:p w14:paraId="373860C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08E64A9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tool_depend&gt;catkin&lt;/buildtool_depend&gt;</w:t>
      </w:r>
    </w:p>
    <w:p w14:paraId="05C8BD48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011223A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geometry_msgs&lt;/build_depend&gt;</w:t>
      </w:r>
    </w:p>
    <w:p w14:paraId="2FEDEBB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message_generation&lt;/build_depend&gt;</w:t>
      </w:r>
    </w:p>
    <w:p w14:paraId="5577F071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message_runtime&lt;/build_depend&gt;</w:t>
      </w:r>
    </w:p>
    <w:p w14:paraId="7550102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&lt;build_depend&gt;rospy&lt;/build_depend&gt;</w:t>
      </w:r>
    </w:p>
    <w:p w14:paraId="1B889C4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std_msgs&lt;/build_depend&gt;</w:t>
      </w:r>
    </w:p>
    <w:p w14:paraId="62E14B2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depend&gt;turtlebot3_msgs&lt;/build_depend&gt;</w:t>
      </w:r>
    </w:p>
    <w:p w14:paraId="780D09C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273E2098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geometry_msgs&lt;/build_export_depend&gt;</w:t>
      </w:r>
    </w:p>
    <w:p w14:paraId="15752B5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message_generation&lt;/build_export_depend&gt;</w:t>
      </w:r>
    </w:p>
    <w:p w14:paraId="4B0C13A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message_runtime&lt;/build_export_depend&gt;</w:t>
      </w:r>
    </w:p>
    <w:p w14:paraId="2959C05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rospy&lt;/build_export_depend&gt;</w:t>
      </w:r>
    </w:p>
    <w:p w14:paraId="73355E1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std_msgs&lt;/build_export_depend&gt;</w:t>
      </w:r>
    </w:p>
    <w:p w14:paraId="61677BE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build_export_depend&gt;turtlebot3_msgs&lt;/build_export_depend&gt;</w:t>
      </w:r>
    </w:p>
    <w:p w14:paraId="5A0A691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5C6EC5C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geometry_msgs&lt;/exec_depend&gt;</w:t>
      </w:r>
    </w:p>
    <w:p w14:paraId="20A6AAD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message_generation&lt;/exec_depend&gt;</w:t>
      </w:r>
    </w:p>
    <w:p w14:paraId="34F455B1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message_runtime&lt;/exec_depend&gt;</w:t>
      </w:r>
    </w:p>
    <w:p w14:paraId="1C883681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rospy&lt;/exec_depend&gt;</w:t>
      </w:r>
    </w:p>
    <w:p w14:paraId="309FA61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std_msgs&lt;/exec_depend&gt;</w:t>
      </w:r>
    </w:p>
    <w:p w14:paraId="77B489A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 xml:space="preserve">  &lt;exec_depend&gt;turtlebot3_msgs&lt;/exec_depend&gt;</w:t>
      </w:r>
    </w:p>
    <w:p w14:paraId="0B3F0DDF" w14:textId="64122482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eastAsia="Times New Roman" w:hAnsi="Courier New" w:cs="Courier New"/>
          <w:sz w:val="20"/>
          <w:szCs w:val="20"/>
        </w:rPr>
      </w:pPr>
      <w:r w:rsidRPr="009A729E">
        <w:rPr>
          <w:rFonts w:ascii="Courier New" w:eastAsia="Times New Roman" w:hAnsi="Courier New" w:cs="Courier New"/>
          <w:sz w:val="20"/>
          <w:szCs w:val="20"/>
        </w:rPr>
        <w:t>&lt;/package&gt;</w:t>
      </w:r>
    </w:p>
    <w:p w14:paraId="655EFA4A" w14:textId="44E0DC9B" w:rsidR="00A15CAD" w:rsidRPr="009A729E" w:rsidRDefault="00A15CAD" w:rsidP="00A15CAD">
      <w:pPr>
        <w:pStyle w:val="Heading2"/>
      </w:pPr>
      <w:bookmarkStart w:id="24" w:name="_Toc30074984"/>
      <w:r w:rsidRPr="009A729E">
        <w:t>Edit CMakeLists.txt file</w:t>
      </w:r>
      <w:bookmarkEnd w:id="24"/>
    </w:p>
    <w:p w14:paraId="7A33417A" w14:textId="40D10711" w:rsidR="002F6206" w:rsidRPr="00F96352" w:rsidRDefault="00104B0A" w:rsidP="00245F77">
      <w:pPr>
        <w:pStyle w:val="ListParagraph"/>
        <w:numPr>
          <w:ilvl w:val="0"/>
          <w:numId w:val="6"/>
        </w:numPr>
        <w:rPr>
          <w:rStyle w:val="nb"/>
        </w:rPr>
      </w:pPr>
      <w:r w:rsidRPr="009A729E">
        <w:rPr>
          <w:rStyle w:val="nb"/>
        </w:rPr>
        <w:t>Open the</w:t>
      </w:r>
      <w:r w:rsidR="002F6206" w:rsidRPr="009A729E">
        <w:rPr>
          <w:rStyle w:val="nb"/>
        </w:rPr>
        <w:t xml:space="preserve"> </w:t>
      </w:r>
      <w:r w:rsidR="002F6206" w:rsidRPr="00F96352">
        <w:rPr>
          <w:rStyle w:val="nb"/>
          <w:b/>
        </w:rPr>
        <w:t>CMakeLists.txt</w:t>
      </w:r>
      <w:r w:rsidR="002F6206" w:rsidRPr="009A729E">
        <w:rPr>
          <w:rStyle w:val="nb"/>
        </w:rPr>
        <w:t xml:space="preserve"> file</w:t>
      </w:r>
      <w:r w:rsidRPr="009A729E">
        <w:rPr>
          <w:rStyle w:val="nb"/>
        </w:rPr>
        <w:t>. This</w:t>
      </w:r>
      <w:r w:rsidR="002F6206" w:rsidRPr="009A729E">
        <w:rPr>
          <w:rStyle w:val="nb"/>
        </w:rPr>
        <w:t xml:space="preserve"> is the build configuration file required by the CMake build system. Edit it as the follows:</w:t>
      </w:r>
    </w:p>
    <w:p w14:paraId="2D116F8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make_minimum_required(VERSION 2.8.3)</w:t>
      </w:r>
    </w:p>
    <w:p w14:paraId="10F0C37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project(self_driving)</w:t>
      </w:r>
    </w:p>
    <w:p w14:paraId="7F86BCB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6F036DB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## Find catkin macros and libraries </w:t>
      </w:r>
    </w:p>
    <w:p w14:paraId="7194AAD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find_package(catkin REQUIRED COMPONENTS</w:t>
      </w:r>
    </w:p>
    <w:p w14:paraId="6F6BF91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geometry_msgs</w:t>
      </w:r>
    </w:p>
    <w:p w14:paraId="1C3EC2B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message_generation</w:t>
      </w:r>
    </w:p>
    <w:p w14:paraId="2EC1A41A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rospy</w:t>
      </w:r>
    </w:p>
    <w:p w14:paraId="55C1524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std_msgs</w:t>
      </w:r>
    </w:p>
    <w:p w14:paraId="747F8AD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turtlebot3_msgs</w:t>
      </w:r>
    </w:p>
    <w:p w14:paraId="5BFF759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)</w:t>
      </w:r>
    </w:p>
    <w:p w14:paraId="724FD16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7B20BC7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atkin_python_setup()</w:t>
      </w:r>
    </w:p>
    <w:p w14:paraId="31EC45F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5044782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Generate added messages and services with any dependencies listed here</w:t>
      </w:r>
    </w:p>
    <w:p w14:paraId="6DC3750B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generate_messages(</w:t>
      </w:r>
    </w:p>
    <w:p w14:paraId="7E6E1C41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DEPENDENCIES</w:t>
      </w:r>
    </w:p>
    <w:p w14:paraId="613EF42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geometry_msgs</w:t>
      </w:r>
    </w:p>
    <w:p w14:paraId="472976D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std_msgs</w:t>
      </w:r>
    </w:p>
    <w:p w14:paraId="1CC063C2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turtlebot3_msgs</w:t>
      </w:r>
    </w:p>
    <w:p w14:paraId="1BBFBA8F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)</w:t>
      </w:r>
    </w:p>
    <w:p w14:paraId="2564B27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231ECFF4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catkin specific configuration ##</w:t>
      </w:r>
    </w:p>
    <w:p w14:paraId="701C85E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atkin_package(</w:t>
      </w:r>
    </w:p>
    <w:p w14:paraId="1148D21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CATKIN_DEPENDS geometry_msgs message_generation rospy std_msgs turtlebot3_msgs message_runtime</w:t>
      </w:r>
    </w:p>
    <w:p w14:paraId="31B0B5F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)</w:t>
      </w:r>
    </w:p>
    <w:p w14:paraId="6341970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664AC5C5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Build ##</w:t>
      </w:r>
    </w:p>
    <w:p w14:paraId="5D92108C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Specify additional locations of header files</w:t>
      </w:r>
    </w:p>
    <w:p w14:paraId="4791BFF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include_directories(</w:t>
      </w:r>
    </w:p>
    <w:p w14:paraId="3D7E89A0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include</w:t>
      </w:r>
    </w:p>
    <w:p w14:paraId="3A72949E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${catkin_INCLUDE_DIRS}</w:t>
      </w:r>
    </w:p>
    <w:p w14:paraId="58BC54E7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lastRenderedPageBreak/>
        <w:t>)</w:t>
      </w:r>
    </w:p>
    <w:p w14:paraId="4C120426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6A3604A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Install ##</w:t>
      </w:r>
    </w:p>
    <w:p w14:paraId="355DC5F3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 all install targets should use catkin DESTINATION variables</w:t>
      </w:r>
    </w:p>
    <w:p w14:paraId="697FCD19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atkin_install_python(PROGRAMS</w:t>
      </w:r>
    </w:p>
    <w:p w14:paraId="66EC1F68" w14:textId="77777777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 src/self_driving.py</w:t>
      </w:r>
    </w:p>
    <w:p w14:paraId="0B7DC522" w14:textId="77777777" w:rsidR="00A946A1" w:rsidRPr="00F96352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  <w:lang w:val="fr-FR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 </w:t>
      </w:r>
      <w:r w:rsidRPr="00F96352">
        <w:rPr>
          <w:rFonts w:ascii="Courier New" w:hAnsi="Courier New" w:cs="Courier New"/>
          <w:sz w:val="20"/>
          <w:szCs w:val="20"/>
          <w:lang w:val="fr-FR"/>
        </w:rPr>
        <w:t>DESTINATION ${CATKIN_PACKAGE_BIN_DESTINATION}</w:t>
      </w:r>
    </w:p>
    <w:p w14:paraId="0CE1C462" w14:textId="73004F7D" w:rsidR="00A946A1" w:rsidRPr="009A729E" w:rsidRDefault="00A946A1" w:rsidP="00A946A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)</w:t>
      </w:r>
    </w:p>
    <w:p w14:paraId="7076976E" w14:textId="2E08F19E" w:rsidR="00F018B3" w:rsidRPr="009A729E" w:rsidRDefault="00EE1485" w:rsidP="00F018B3">
      <w:pPr>
        <w:pStyle w:val="Heading1"/>
      </w:pPr>
      <w:bookmarkStart w:id="25" w:name="_Toc30074985"/>
      <w:r w:rsidRPr="009A729E">
        <w:t xml:space="preserve">Task: </w:t>
      </w:r>
      <w:r w:rsidR="00F018B3" w:rsidRPr="009A729E">
        <w:t xml:space="preserve">Program the </w:t>
      </w:r>
      <w:r w:rsidR="000B2721" w:rsidRPr="009A729E">
        <w:t>R</w:t>
      </w:r>
      <w:r w:rsidR="00F018B3" w:rsidRPr="009A729E">
        <w:t>obot</w:t>
      </w:r>
      <w:bookmarkEnd w:id="25"/>
    </w:p>
    <w:p w14:paraId="1257D38C" w14:textId="204F4227" w:rsidR="00050E8F" w:rsidRPr="009A729E" w:rsidRDefault="00050E8F" w:rsidP="00050E8F">
      <w:pPr>
        <w:pStyle w:val="Heading2"/>
      </w:pPr>
      <w:bookmarkStart w:id="26" w:name="_Toc30074986"/>
      <w:r w:rsidRPr="009A729E">
        <w:t>Create self_driving.py file</w:t>
      </w:r>
      <w:bookmarkEnd w:id="26"/>
    </w:p>
    <w:p w14:paraId="32EC0F64" w14:textId="6189961E" w:rsidR="00050E8F" w:rsidRPr="00F96352" w:rsidRDefault="00050E8F" w:rsidP="00245F77">
      <w:pPr>
        <w:rPr>
          <w:rStyle w:val="nb"/>
        </w:rPr>
      </w:pPr>
      <w:r w:rsidRPr="009A729E">
        <w:t xml:space="preserve">Next, create the source file that contains the node of the </w:t>
      </w:r>
      <w:r w:rsidR="00091F0E" w:rsidRPr="009A729E">
        <w:t xml:space="preserve">self-driving </w:t>
      </w:r>
      <w:r w:rsidRPr="009A729E">
        <w:t>robot. Data from the IR sensor and the LDS sensor will</w:t>
      </w:r>
      <w:r w:rsidR="00091F0E" w:rsidRPr="009A729E">
        <w:t xml:space="preserve"> be fed to</w:t>
      </w:r>
      <w:r w:rsidRPr="009A729E">
        <w:t xml:space="preserve"> the node. </w:t>
      </w:r>
      <w:r w:rsidRPr="009A729E">
        <w:rPr>
          <w:rStyle w:val="pwa-mark-done"/>
        </w:rPr>
        <w:t xml:space="preserve">It computes the velocity </w:t>
      </w:r>
      <w:r w:rsidR="0002290C" w:rsidRPr="009A729E">
        <w:rPr>
          <w:rStyle w:val="pwa-mark-done"/>
        </w:rPr>
        <w:t xml:space="preserve">and direction of steer </w:t>
      </w:r>
      <w:r w:rsidRPr="009A729E">
        <w:rPr>
          <w:rStyle w:val="pwa-mark-done"/>
        </w:rPr>
        <w:t>of the robot</w:t>
      </w:r>
      <w:r w:rsidRPr="009A729E">
        <w:t xml:space="preserve"> from the data received.</w:t>
      </w:r>
    </w:p>
    <w:p w14:paraId="109C3AC5" w14:textId="5552FF35" w:rsidR="00F018B3" w:rsidRPr="009A729E" w:rsidRDefault="00F018B3" w:rsidP="00245F77">
      <w:pPr>
        <w:rPr>
          <w:rStyle w:val="nb"/>
        </w:rPr>
      </w:pPr>
      <w:r w:rsidRPr="009A729E">
        <w:rPr>
          <w:rStyle w:val="nb"/>
        </w:rPr>
        <w:t xml:space="preserve">Open the </w:t>
      </w:r>
      <w:r w:rsidR="000B2721" w:rsidRPr="009A729E">
        <w:rPr>
          <w:rStyle w:val="nb"/>
        </w:rPr>
        <w:t>“</w:t>
      </w:r>
      <w:r w:rsidRPr="009A729E">
        <w:rPr>
          <w:rStyle w:val="nb"/>
        </w:rPr>
        <w:t>src</w:t>
      </w:r>
      <w:r w:rsidR="000B2721" w:rsidRPr="009A729E">
        <w:rPr>
          <w:rStyle w:val="nb"/>
        </w:rPr>
        <w:t>”</w:t>
      </w:r>
      <w:r w:rsidRPr="009A729E">
        <w:rPr>
          <w:rStyle w:val="nb"/>
        </w:rPr>
        <w:t xml:space="preserve"> folder inside the package directory and create a file </w:t>
      </w:r>
      <w:r w:rsidRPr="00F96352">
        <w:rPr>
          <w:rStyle w:val="nb"/>
          <w:b/>
        </w:rPr>
        <w:t>self_driving</w:t>
      </w:r>
      <w:r w:rsidR="00050E8F" w:rsidRPr="00F96352">
        <w:rPr>
          <w:rStyle w:val="nb"/>
          <w:b/>
        </w:rPr>
        <w:t>.py</w:t>
      </w:r>
      <w:r w:rsidR="000B2721" w:rsidRPr="009A729E">
        <w:rPr>
          <w:rStyle w:val="nb"/>
        </w:rPr>
        <w:t>.</w:t>
      </w:r>
      <w:r w:rsidRPr="009A729E">
        <w:rPr>
          <w:rStyle w:val="nb"/>
        </w:rPr>
        <w:t xml:space="preserve"> Copy the following Python code to the file.</w:t>
      </w:r>
    </w:p>
    <w:p w14:paraId="663BAEA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!/usr/bin/env python</w:t>
      </w:r>
    </w:p>
    <w:p w14:paraId="1AA906C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</w:p>
    <w:p w14:paraId="6176CC2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import rospy</w:t>
      </w:r>
    </w:p>
    <w:p w14:paraId="2582BA4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import std_msgs.msg</w:t>
      </w:r>
    </w:p>
    <w:p w14:paraId="2331F66A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from sensor_msgs.msg import LaserScan</w:t>
      </w:r>
    </w:p>
    <w:p w14:paraId="4EC6FD3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from geometry_msgs.msg import Twist</w:t>
      </w:r>
    </w:p>
    <w:p w14:paraId="42EC6C5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</w:t>
      </w:r>
    </w:p>
    <w:p w14:paraId="03040A4A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class SelfDriving():</w:t>
      </w:r>
    </w:p>
    <w:p w14:paraId="4D0B687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__init__(self):</w:t>
      </w:r>
    </w:p>
    <w:p w14:paraId="49B35DD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kp=0.4</w:t>
      </w:r>
    </w:p>
    <w:p w14:paraId="012321C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ki=0.1</w:t>
      </w:r>
    </w:p>
    <w:p w14:paraId="3BD46727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kd=0.07</w:t>
      </w:r>
    </w:p>
    <w:p w14:paraId="5E86070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nowTime=rospy.get_time()</w:t>
      </w:r>
    </w:p>
    <w:p w14:paraId="56C978C1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Time=self.nowTime</w:t>
      </w:r>
    </w:p>
    <w:p w14:paraId="0A2A67B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or=0</w:t>
      </w:r>
    </w:p>
    <w:p w14:paraId="17D8DA81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Err=0</w:t>
      </w:r>
    </w:p>
    <w:p w14:paraId="75433B3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sum=0</w:t>
      </w:r>
    </w:p>
    <w:p w14:paraId="2F446BBA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dTime=0</w:t>
      </w:r>
    </w:p>
    <w:p w14:paraId="6EE58D05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dErr=0</w:t>
      </w:r>
    </w:p>
    <w:p w14:paraId="775FD97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IR=15</w:t>
      </w:r>
    </w:p>
    <w:p w14:paraId="3326DD1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speed_limit=-0.1</w:t>
      </w:r>
    </w:p>
    <w:p w14:paraId="74FC5EA5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maximum_target=0.5</w:t>
      </w:r>
    </w:p>
    <w:p w14:paraId="10C7CEF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IDAR_ERR = 0.02</w:t>
      </w:r>
    </w:p>
    <w:p w14:paraId="5C5C7AE1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safety_distance= 0.3</w:t>
      </w:r>
    </w:p>
    <w:p w14:paraId="62E2E1B4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_cmd_pub = rospy.Publisher('cmd_vel', Twist, queue_size=1)</w:t>
      </w:r>
    </w:p>
    <w:p w14:paraId="34F999A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IR_sub = rospy.Subscriber('IR', std_msgs.msg.Byte, self.get_IR, queue_size=1)</w:t>
      </w:r>
    </w:p>
    <w:p w14:paraId="668928C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self.twist = Twist() </w:t>
      </w:r>
    </w:p>
    <w:p w14:paraId="36EF786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motoring()</w:t>
      </w:r>
    </w:p>
    <w:p w14:paraId="1BEB9E4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get_scan(self):</w:t>
      </w:r>
    </w:p>
    <w:p w14:paraId="3924CC5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can = rospy.wait_for_message("scan",LaserScan)</w:t>
      </w:r>
    </w:p>
    <w:p w14:paraId="53C0BDD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scan_filter=[]</w:t>
      </w:r>
    </w:p>
    <w:p w14:paraId="243FA17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self.scan_filter.append(1000000) </w:t>
      </w:r>
    </w:p>
    <w:p w14:paraId="3822538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for i in range(360):</w:t>
      </w:r>
    </w:p>
    <w:p w14:paraId="17EC5C0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if i&gt;=150 and i &lt; 210: </w:t>
      </w:r>
    </w:p>
    <w:p w14:paraId="61946D6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scan.ranges[i] &gt;= self.LIDAR_ERR:</w:t>
      </w:r>
    </w:p>
    <w:p w14:paraId="163542D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lastRenderedPageBreak/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scan_filter.append(scan.ranges[i])</w:t>
      </w:r>
    </w:p>
    <w:p w14:paraId="1450E2DB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detect_target()</w:t>
      </w:r>
    </w:p>
    <w:p w14:paraId="7E1BB55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detect_target(self):</w:t>
      </w:r>
    </w:p>
    <w:p w14:paraId="0809876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0.1&lt;=min(self.scan_filter)&lt;=self.maximum_target:</w:t>
      </w:r>
    </w:p>
    <w:p w14:paraId="709C535B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arget_found=True</w:t>
      </w:r>
    </w:p>
    <w:p w14:paraId="3836BB3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else:</w:t>
      </w:r>
    </w:p>
    <w:p w14:paraId="26B8782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arget_found=False</w:t>
      </w:r>
    </w:p>
    <w:p w14:paraId="0DE66E3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get_IR(self, IRsensor):</w:t>
      </w:r>
    </w:p>
    <w:p w14:paraId="5C1E61E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IR=IRsensor.data</w:t>
      </w:r>
    </w:p>
    <w:p w14:paraId="149FEBA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PID_control(self):</w:t>
      </w:r>
    </w:p>
    <w:p w14:paraId="561F8F9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self.target_found:</w:t>
      </w:r>
    </w:p>
    <w:p w14:paraId="13D3DF8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nowTime=rospy.get_time()</w:t>
      </w:r>
    </w:p>
    <w:p w14:paraId="42342CAB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self.dTime=self.nowTime-self.lastTime    </w:t>
      </w:r>
    </w:p>
    <w:p w14:paraId="66A26D0B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arget_distance=min(self.scan_filter)</w:t>
      </w:r>
    </w:p>
    <w:p w14:paraId="003E1F6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or=self.target_distance-self.safety_distance</w:t>
      </w:r>
    </w:p>
    <w:p w14:paraId="6A48900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sum+=self.error*self.dTime</w:t>
      </w:r>
    </w:p>
    <w:p w14:paraId="7CCA7146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dErr=(self.error-self.lastErr)/self.dTime</w:t>
      </w:r>
    </w:p>
    <w:p w14:paraId="7D68880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motor_lin_vel=-(self.kp*self.error+self.ki*self.errsum+self.kd*self.dErr)</w:t>
      </w:r>
    </w:p>
    <w:p w14:paraId="2E369F0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Time=self.nowTime</w:t>
      </w:r>
    </w:p>
    <w:p w14:paraId="008085FA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Err=self.error</w:t>
      </w:r>
    </w:p>
    <w:p w14:paraId="5DA0698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else:</w:t>
      </w:r>
    </w:p>
    <w:p w14:paraId="6DFDA2E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motor_lin_vel=0</w:t>
      </w:r>
    </w:p>
    <w:p w14:paraId="36607AE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or=0</w:t>
      </w:r>
    </w:p>
    <w:p w14:paraId="2E589051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errsum=0</w:t>
      </w:r>
    </w:p>
    <w:p w14:paraId="16A5527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lasterror=0</w:t>
      </w:r>
    </w:p>
    <w:p w14:paraId="5F58527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self.dErr=0      </w:t>
      </w:r>
    </w:p>
    <w:p w14:paraId="5A5FF5B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def motoring(self):</w:t>
      </w:r>
    </w:p>
    <w:p w14:paraId="2E627BE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while not rospy.is_shutdown():</w:t>
      </w:r>
    </w:p>
    <w:p w14:paraId="1338CBA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get_scan()</w:t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</w:p>
    <w:p w14:paraId="04EA758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min(self.scan_filter) &lt; 0.1 or min(self.scan_filter)==1000000 :</w:t>
      </w:r>
    </w:p>
    <w:p w14:paraId="31AA9E8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linear.x = 0.0</w:t>
      </w:r>
    </w:p>
    <w:p w14:paraId="79911BA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angular.z = 0.0</w:t>
      </w:r>
    </w:p>
    <w:p w14:paraId="4EDFAC3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_cmd_pub.publish(self.twist)</w:t>
      </w:r>
    </w:p>
    <w:p w14:paraId="75DF8BA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Stop!')</w:t>
      </w:r>
    </w:p>
    <w:p w14:paraId="1BFE8527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 xml:space="preserve">else:                               </w:t>
      </w:r>
    </w:p>
    <w:p w14:paraId="0E46F53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PID_control()</w:t>
      </w:r>
    </w:p>
    <w:p w14:paraId="533A4D3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linear.x=max(self.motor_lin_vel,self.speed_limit)</w:t>
      </w:r>
    </w:p>
    <w:p w14:paraId="7EB0478F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if (self.IR&lt;=7):</w:t>
      </w:r>
    </w:p>
    <w:p w14:paraId="4BB63554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angular.z = -0.25*(bin(self.IR).count("1"))</w:t>
      </w:r>
    </w:p>
    <w:p w14:paraId="2828C57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elif (self.IR&lt;15):</w:t>
      </w:r>
    </w:p>
    <w:p w14:paraId="3F2B1F1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angular.z = 0.25*(bin(self.IR).count("1"))</w:t>
      </w:r>
    </w:p>
    <w:p w14:paraId="7453D705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else :</w:t>
      </w:r>
    </w:p>
    <w:p w14:paraId="4F6CC0B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linear.x = 0.0</w:t>
      </w:r>
    </w:p>
    <w:p w14:paraId="1A2A2DE2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self.twist.angular.z = 0.0</w:t>
      </w:r>
    </w:p>
    <w:p w14:paraId="5F2F052D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dTime : %f', self.dTime)</w:t>
      </w:r>
    </w:p>
    <w:p w14:paraId="29E67387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distance of the obstacle : %f', min(self.scan_filter))</w:t>
      </w:r>
    </w:p>
    <w:p w14:paraId="08EAD644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error : %f', self.error)</w:t>
      </w:r>
    </w:p>
    <w:p w14:paraId="342AA87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rospy.loginfo('errsum of the obstacle : %f', self.errsum)</w:t>
      </w:r>
    </w:p>
    <w:p w14:paraId="638E0584" w14:textId="77777777" w:rsidR="00A946A1" w:rsidRPr="00F96352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  <w:lang w:val="fr-FR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</w:r>
      <w:r w:rsidRPr="00F96352">
        <w:rPr>
          <w:rFonts w:ascii="Courier New" w:hAnsi="Courier New" w:cs="Courier New"/>
          <w:sz w:val="20"/>
          <w:szCs w:val="20"/>
          <w:lang w:val="fr-FR"/>
        </w:rPr>
        <w:t>rospy.loginfo('dErr : %f', self.dErr)</w:t>
      </w:r>
    </w:p>
    <w:p w14:paraId="5A7697CE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F96352">
        <w:rPr>
          <w:rFonts w:ascii="Courier New" w:hAnsi="Courier New" w:cs="Courier New"/>
          <w:sz w:val="20"/>
          <w:szCs w:val="20"/>
          <w:lang w:val="fr-FR"/>
        </w:rPr>
        <w:tab/>
      </w:r>
      <w:r w:rsidRPr="00F96352">
        <w:rPr>
          <w:rFonts w:ascii="Courier New" w:hAnsi="Courier New" w:cs="Courier New"/>
          <w:sz w:val="20"/>
          <w:szCs w:val="20"/>
          <w:lang w:val="fr-FR"/>
        </w:rPr>
        <w:tab/>
      </w:r>
      <w:r w:rsidRPr="00F96352">
        <w:rPr>
          <w:rFonts w:ascii="Courier New" w:hAnsi="Courier New" w:cs="Courier New"/>
          <w:sz w:val="20"/>
          <w:szCs w:val="20"/>
          <w:lang w:val="fr-FR"/>
        </w:rPr>
        <w:tab/>
      </w:r>
      <w:r w:rsidRPr="009A729E">
        <w:rPr>
          <w:rFonts w:ascii="Courier New" w:hAnsi="Courier New" w:cs="Courier New"/>
          <w:sz w:val="20"/>
          <w:szCs w:val="20"/>
        </w:rPr>
        <w:t>self._cmd_pub.publish(self.twist)</w:t>
      </w:r>
    </w:p>
    <w:p w14:paraId="12AAA789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def main():</w:t>
      </w:r>
    </w:p>
    <w:p w14:paraId="37E9E34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rospy.init_node('self_driving')</w:t>
      </w:r>
    </w:p>
    <w:p w14:paraId="22BFD5BC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try:</w:t>
      </w:r>
    </w:p>
    <w:p w14:paraId="34774BB7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lastRenderedPageBreak/>
        <w:tab/>
      </w:r>
      <w:r w:rsidRPr="009A729E">
        <w:rPr>
          <w:rFonts w:ascii="Courier New" w:hAnsi="Courier New" w:cs="Courier New"/>
          <w:sz w:val="20"/>
          <w:szCs w:val="20"/>
        </w:rPr>
        <w:tab/>
        <w:t>selfdriving = SelfDriving()</w:t>
      </w:r>
    </w:p>
    <w:p w14:paraId="5FA06AB8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except rospy.ROSInterruptException:</w:t>
      </w:r>
    </w:p>
    <w:p w14:paraId="282AFA60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</w:r>
      <w:r w:rsidRPr="009A729E">
        <w:rPr>
          <w:rFonts w:ascii="Courier New" w:hAnsi="Courier New" w:cs="Courier New"/>
          <w:sz w:val="20"/>
          <w:szCs w:val="20"/>
        </w:rPr>
        <w:tab/>
        <w:t>pass</w:t>
      </w:r>
    </w:p>
    <w:p w14:paraId="13D3ED13" w14:textId="77777777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if __name__ == "__main__":</w:t>
      </w:r>
    </w:p>
    <w:p w14:paraId="75A9C6B8" w14:textId="443AAE38" w:rsidR="00A946A1" w:rsidRPr="009A729E" w:rsidRDefault="00A946A1" w:rsidP="00A946A1">
      <w:pPr>
        <w:pStyle w:val="CODE"/>
        <w:shd w:val="clear" w:color="auto" w:fill="E7E6E6" w:themeFill="background2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ab/>
        <w:t>main()</w:t>
      </w:r>
    </w:p>
    <w:p w14:paraId="5CC7E34D" w14:textId="77777777" w:rsidR="00050E8F" w:rsidRPr="009A729E" w:rsidRDefault="00050E8F" w:rsidP="00050E8F">
      <w:pPr>
        <w:pStyle w:val="Heading2"/>
      </w:pPr>
      <w:bookmarkStart w:id="27" w:name="_Toc30074987"/>
      <w:bookmarkStart w:id="28" w:name="_Hlk527644204"/>
      <w:r w:rsidRPr="009A729E">
        <w:t>Create setup.py file</w:t>
      </w:r>
      <w:bookmarkEnd w:id="27"/>
    </w:p>
    <w:p w14:paraId="275F308D" w14:textId="125A3EAD" w:rsidR="00163644" w:rsidRPr="009A729E" w:rsidRDefault="00163644" w:rsidP="00245F77">
      <w:r w:rsidRPr="009A729E">
        <w:t xml:space="preserve">Before building the package, create a </w:t>
      </w:r>
      <w:r w:rsidRPr="00F96352">
        <w:rPr>
          <w:b/>
        </w:rPr>
        <w:t>setup.py</w:t>
      </w:r>
      <w:r w:rsidRPr="009A729E">
        <w:t xml:space="preserve"> file</w:t>
      </w:r>
      <w:r w:rsidR="000B2721" w:rsidRPr="009A729E">
        <w:t xml:space="preserve"> and</w:t>
      </w:r>
      <w:r w:rsidR="003D43B3" w:rsidRPr="009A729E">
        <w:t xml:space="preserve"> </w:t>
      </w:r>
      <w:r w:rsidR="000B2721" w:rsidRPr="009A729E">
        <w:t>l</w:t>
      </w:r>
      <w:r w:rsidR="003D43B3" w:rsidRPr="009A729E">
        <w:t xml:space="preserve">ocate this file in the same directory as the </w:t>
      </w:r>
      <w:r w:rsidR="003D43B3" w:rsidRPr="00F96352">
        <w:rPr>
          <w:rStyle w:val="nb"/>
          <w:b/>
        </w:rPr>
        <w:t>package.xml</w:t>
      </w:r>
      <w:r w:rsidR="003D43B3" w:rsidRPr="009A729E">
        <w:t xml:space="preserve"> and </w:t>
      </w:r>
      <w:r w:rsidR="003D43B3" w:rsidRPr="00F96352">
        <w:rPr>
          <w:rStyle w:val="nb"/>
          <w:b/>
        </w:rPr>
        <w:t>CMakeLists.txt</w:t>
      </w:r>
      <w:r w:rsidR="003D43B3" w:rsidRPr="009A729E">
        <w:rPr>
          <w:rStyle w:val="nb"/>
        </w:rPr>
        <w:t xml:space="preserve"> files.</w:t>
      </w:r>
    </w:p>
    <w:p w14:paraId="514862CD" w14:textId="58574782" w:rsidR="00F018B3" w:rsidRPr="009A729E" w:rsidRDefault="00163644" w:rsidP="00245F77">
      <w:pPr>
        <w:pStyle w:val="ListParagraph"/>
        <w:numPr>
          <w:ilvl w:val="0"/>
          <w:numId w:val="6"/>
        </w:numPr>
        <w:rPr>
          <w:bCs/>
        </w:rPr>
      </w:pPr>
      <w:r w:rsidRPr="009A729E">
        <w:t>Copy the following into the file.</w:t>
      </w:r>
    </w:p>
    <w:bookmarkEnd w:id="28"/>
    <w:p w14:paraId="2CDDDF49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# ! DO NOT MANUALLY INVOKE THIS setup.py, USE CATKIN INSTEAD</w:t>
      </w:r>
    </w:p>
    <w:p w14:paraId="56CBCA6F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</w:t>
      </w:r>
    </w:p>
    <w:p w14:paraId="6321F923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from distutils.core import setup</w:t>
      </w:r>
    </w:p>
    <w:p w14:paraId="295F9460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from catkin_pkg.python_setup import generate_distutils_setup </w:t>
      </w:r>
    </w:p>
    <w:p w14:paraId="52CBE67D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</w:p>
    <w:p w14:paraId="73562B6A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# fetch values from package.xml</w:t>
      </w:r>
    </w:p>
    <w:p w14:paraId="4BCC71D3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setup_args = generate_distutils_setup(</w:t>
      </w:r>
    </w:p>
    <w:p w14:paraId="7D379047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 packages=['self_driving'],</w:t>
      </w:r>
    </w:p>
    <w:p w14:paraId="57A6F1D2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    package_dir={'': 'src'},</w:t>
      </w:r>
    </w:p>
    <w:p w14:paraId="3A97F336" w14:textId="77777777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 xml:space="preserve">) </w:t>
      </w:r>
    </w:p>
    <w:p w14:paraId="79601808" w14:textId="725A23FF" w:rsidR="00E05E81" w:rsidRPr="009A729E" w:rsidRDefault="00E05E81" w:rsidP="00E05E81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Fonts w:ascii="Courier New" w:hAnsi="Courier New" w:cs="Courier New"/>
          <w:sz w:val="20"/>
          <w:szCs w:val="20"/>
        </w:rPr>
        <w:t>setup(**setup_args)</w:t>
      </w:r>
    </w:p>
    <w:p w14:paraId="3DB07841" w14:textId="77777777" w:rsidR="00163644" w:rsidRPr="009A729E" w:rsidRDefault="00163644" w:rsidP="00163644">
      <w:pPr>
        <w:pStyle w:val="ListParagraph"/>
        <w:rPr>
          <w:bCs/>
        </w:rPr>
      </w:pPr>
      <w:bookmarkStart w:id="29" w:name="_Hlk527644302"/>
    </w:p>
    <w:p w14:paraId="311D7279" w14:textId="1BE2A818" w:rsidR="00163644" w:rsidRPr="009A729E" w:rsidRDefault="00F018B3" w:rsidP="00A15CAD">
      <w:pPr>
        <w:pStyle w:val="ListParagraph"/>
        <w:numPr>
          <w:ilvl w:val="0"/>
          <w:numId w:val="6"/>
        </w:numPr>
      </w:pPr>
      <w:r w:rsidRPr="009A729E">
        <w:t>Save and close the file.</w:t>
      </w:r>
    </w:p>
    <w:p w14:paraId="59D6F1DD" w14:textId="717ECEB7" w:rsidR="00163644" w:rsidRPr="009A729E" w:rsidRDefault="00163644" w:rsidP="00245F77">
      <w:pPr>
        <w:pStyle w:val="Heading2"/>
      </w:pPr>
      <w:bookmarkStart w:id="30" w:name="_Toc30074988"/>
      <w:r w:rsidRPr="009A729E">
        <w:t xml:space="preserve">Build the </w:t>
      </w:r>
      <w:r w:rsidR="008B5AC7" w:rsidRPr="009A729E">
        <w:t>S</w:t>
      </w:r>
      <w:r w:rsidRPr="009A729E">
        <w:t xml:space="preserve">elf-driving </w:t>
      </w:r>
      <w:r w:rsidR="008B5AC7" w:rsidRPr="009A729E">
        <w:t>P</w:t>
      </w:r>
      <w:r w:rsidRPr="009A729E">
        <w:t>ackage</w:t>
      </w:r>
      <w:bookmarkEnd w:id="30"/>
    </w:p>
    <w:p w14:paraId="38917C5F" w14:textId="66CEF1BC" w:rsidR="00F018B3" w:rsidRPr="009A729E" w:rsidRDefault="00F018B3" w:rsidP="00245F77">
      <w:pPr>
        <w:pStyle w:val="ListParagraph"/>
        <w:numPr>
          <w:ilvl w:val="0"/>
          <w:numId w:val="6"/>
        </w:numPr>
      </w:pPr>
      <w:r w:rsidRPr="009A729E">
        <w:t xml:space="preserve">Open </w:t>
      </w:r>
      <w:r w:rsidR="0002290C" w:rsidRPr="009A729E">
        <w:t>a</w:t>
      </w:r>
      <w:r w:rsidRPr="009A729E">
        <w:t xml:space="preserve"> terminal</w:t>
      </w:r>
      <w:r w:rsidR="0002290C" w:rsidRPr="009A729E">
        <w:t xml:space="preserve"> and </w:t>
      </w:r>
      <w:r w:rsidRPr="009A729E">
        <w:t>enter the following command to build the package</w:t>
      </w:r>
      <w:bookmarkEnd w:id="29"/>
      <w:r w:rsidR="00245F77" w:rsidRPr="009A729E">
        <w:t xml:space="preserve"> </w:t>
      </w:r>
      <w:r w:rsidR="00D041EF" w:rsidRPr="009A729E">
        <w:t xml:space="preserve">that </w:t>
      </w:r>
      <w:r w:rsidR="00245F77" w:rsidRPr="009A729E">
        <w:t>should not yield any errors.</w:t>
      </w:r>
    </w:p>
    <w:p w14:paraId="405D1324" w14:textId="1BFBE692" w:rsidR="00F018B3" w:rsidRPr="009A729E" w:rsidRDefault="00F018B3" w:rsidP="0002290C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="00163644" w:rsidRPr="009A729E">
        <w:rPr>
          <w:rFonts w:ascii="Courier New" w:hAnsi="Courier New" w:cs="Courier New"/>
          <w:sz w:val="20"/>
          <w:szCs w:val="20"/>
        </w:rPr>
        <w:t xml:space="preserve"> </w:t>
      </w:r>
      <w:r w:rsidRPr="009A729E">
        <w:rPr>
          <w:rFonts w:ascii="Courier New" w:hAnsi="Courier New" w:cs="Courier New"/>
          <w:sz w:val="20"/>
          <w:szCs w:val="20"/>
        </w:rPr>
        <w:t>cd ~/catkin_ws &amp;&amp; catkin_make</w:t>
      </w:r>
    </w:p>
    <w:p w14:paraId="12A0FFBD" w14:textId="1DE6F2B2" w:rsidR="00F018B3" w:rsidRPr="009A729E" w:rsidRDefault="00F018B3" w:rsidP="00245F77">
      <w:pPr>
        <w:pStyle w:val="ListParagraph"/>
        <w:numPr>
          <w:ilvl w:val="0"/>
          <w:numId w:val="6"/>
        </w:numPr>
      </w:pPr>
      <w:bookmarkStart w:id="31" w:name="_Hlk527644324"/>
      <w:r w:rsidRPr="009A729E">
        <w:t>Double</w:t>
      </w:r>
      <w:r w:rsidR="000A735C" w:rsidRPr="009A729E">
        <w:t>-</w:t>
      </w:r>
      <w:r w:rsidRPr="009A729E">
        <w:t xml:space="preserve">check this using </w:t>
      </w:r>
      <w:r w:rsidRPr="00F96352">
        <w:rPr>
          <w:b/>
        </w:rPr>
        <w:t>rospack list | grep self_driving</w:t>
      </w:r>
      <w:r w:rsidRPr="009A729E">
        <w:t xml:space="preserve"> command.</w:t>
      </w:r>
      <w:bookmarkEnd w:id="31"/>
      <w:r w:rsidRPr="009A729E">
        <w:t xml:space="preserve"> </w:t>
      </w:r>
      <w:r w:rsidR="0002290C" w:rsidRPr="009A729E">
        <w:t>You will see your package name and the path to the package directory.</w:t>
      </w:r>
    </w:p>
    <w:p w14:paraId="4BE4C845" w14:textId="77777777" w:rsidR="00F018B3" w:rsidRPr="009A729E" w:rsidRDefault="00F018B3" w:rsidP="00AC60D4">
      <w:pPr>
        <w:jc w:val="center"/>
        <w:rPr>
          <w:bCs/>
        </w:rPr>
      </w:pPr>
      <w:r w:rsidRPr="00F96352">
        <w:rPr>
          <w:bCs/>
          <w:noProof/>
        </w:rPr>
        <w:drawing>
          <wp:inline distT="0" distB="0" distL="0" distR="0" wp14:anchorId="1AC90595" wp14:editId="2CE7DAB4">
            <wp:extent cx="3667125" cy="165358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52595" cy="169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223AF" w14:textId="25AB0F79" w:rsidR="00F018B3" w:rsidRPr="009A729E" w:rsidRDefault="005B395F" w:rsidP="00A15CAD">
      <w:pPr>
        <w:pStyle w:val="ListParagraph"/>
        <w:numPr>
          <w:ilvl w:val="0"/>
          <w:numId w:val="6"/>
        </w:numPr>
        <w:rPr>
          <w:bCs/>
        </w:rPr>
      </w:pPr>
      <w:bookmarkStart w:id="32" w:name="_Hlk27352500"/>
      <w:r w:rsidRPr="009A729E">
        <w:rPr>
          <w:bCs/>
        </w:rPr>
        <w:t>To</w:t>
      </w:r>
      <w:r w:rsidR="00F018B3" w:rsidRPr="009A729E">
        <w:rPr>
          <w:bCs/>
        </w:rPr>
        <w:t xml:space="preserve"> make the file executable</w:t>
      </w:r>
      <w:r w:rsidR="000A735C" w:rsidRPr="009A729E">
        <w:rPr>
          <w:bCs/>
        </w:rPr>
        <w:t>,</w:t>
      </w:r>
      <w:r w:rsidRPr="009A729E">
        <w:rPr>
          <w:bCs/>
        </w:rPr>
        <w:t xml:space="preserve"> </w:t>
      </w:r>
      <w:r w:rsidR="007F5135" w:rsidRPr="009A729E">
        <w:rPr>
          <w:bCs/>
        </w:rPr>
        <w:t xml:space="preserve">go to the package folder </w:t>
      </w:r>
      <w:r w:rsidR="00CE7830" w:rsidRPr="009A729E">
        <w:rPr>
          <w:bCs/>
        </w:rPr>
        <w:t xml:space="preserve">and </w:t>
      </w:r>
      <w:r w:rsidRPr="009A729E">
        <w:rPr>
          <w:bCs/>
        </w:rPr>
        <w:t>run the following command.</w:t>
      </w:r>
    </w:p>
    <w:bookmarkEnd w:id="32"/>
    <w:p w14:paraId="70BFA565" w14:textId="4DAAAEC5" w:rsidR="00F018B3" w:rsidRPr="009A729E" w:rsidRDefault="00F018B3" w:rsidP="0002290C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="00163644" w:rsidRPr="009A729E">
        <w:rPr>
          <w:rFonts w:ascii="Courier New" w:hAnsi="Courier New" w:cs="Courier New"/>
          <w:sz w:val="20"/>
          <w:szCs w:val="20"/>
        </w:rPr>
        <w:t xml:space="preserve"> </w:t>
      </w:r>
      <w:r w:rsidRPr="009A729E">
        <w:rPr>
          <w:rFonts w:ascii="Courier New" w:hAnsi="Courier New" w:cs="Courier New"/>
          <w:sz w:val="20"/>
          <w:szCs w:val="20"/>
        </w:rPr>
        <w:t>chmod u+x self_driving</w:t>
      </w:r>
    </w:p>
    <w:p w14:paraId="4010661D" w14:textId="5DA02AE0" w:rsidR="00F018B3" w:rsidRPr="009A729E" w:rsidRDefault="00EE1485" w:rsidP="008E301A">
      <w:pPr>
        <w:pStyle w:val="Heading1"/>
      </w:pPr>
      <w:bookmarkStart w:id="33" w:name="_Toc30074989"/>
      <w:bookmarkStart w:id="34" w:name="_Hlk27352542"/>
      <w:r w:rsidRPr="009A729E">
        <w:t xml:space="preserve">Task: </w:t>
      </w:r>
      <w:r w:rsidR="00F018B3" w:rsidRPr="009A729E">
        <w:t xml:space="preserve">Test the </w:t>
      </w:r>
      <w:r w:rsidR="003E6217" w:rsidRPr="009A729E">
        <w:t>P</w:t>
      </w:r>
      <w:r w:rsidR="00F018B3" w:rsidRPr="009A729E">
        <w:t xml:space="preserve">rogram on the </w:t>
      </w:r>
      <w:r w:rsidR="003E6217" w:rsidRPr="009A729E">
        <w:t>R</w:t>
      </w:r>
      <w:r w:rsidR="00F018B3" w:rsidRPr="009A729E">
        <w:t>obot</w:t>
      </w:r>
      <w:bookmarkEnd w:id="33"/>
    </w:p>
    <w:p w14:paraId="502A3B81" w14:textId="6499BD66" w:rsidR="00F018B3" w:rsidRPr="009A729E" w:rsidRDefault="00104972" w:rsidP="008E301A">
      <w:pPr>
        <w:rPr>
          <w:bCs/>
          <w:color w:val="000000" w:themeColor="text1"/>
        </w:rPr>
      </w:pPr>
      <w:bookmarkStart w:id="35" w:name="_Hlk527644396"/>
      <w:bookmarkEnd w:id="34"/>
      <w:r w:rsidRPr="009A729E">
        <w:t>After uploading the firmware</w:t>
      </w:r>
      <w:r w:rsidR="005D66FF" w:rsidRPr="009A729E">
        <w:t xml:space="preserve"> edited in Arduino,</w:t>
      </w:r>
      <w:r w:rsidRPr="009A729E">
        <w:t xml:space="preserve"> reconnect the OpenCR1.0 board to the TurtleBot PC. Make sure both the Remote PC and the Pi are </w:t>
      </w:r>
      <w:r w:rsidR="005D66FF" w:rsidRPr="009A729E">
        <w:t xml:space="preserve">in </w:t>
      </w:r>
      <w:r w:rsidR="00E02862" w:rsidRPr="009A729E">
        <w:t xml:space="preserve">the </w:t>
      </w:r>
      <w:r w:rsidRPr="009A729E">
        <w:t xml:space="preserve">same network and connected to the </w:t>
      </w:r>
      <w:r w:rsidR="003E6217" w:rsidRPr="009A729E">
        <w:t>I</w:t>
      </w:r>
      <w:r w:rsidRPr="009A729E">
        <w:t>nternet.</w:t>
      </w:r>
      <w:r w:rsidR="00F018B3" w:rsidRPr="009A729E">
        <w:rPr>
          <w:bCs/>
          <w:color w:val="000000" w:themeColor="text1"/>
        </w:rPr>
        <w:t xml:space="preserve"> </w:t>
      </w:r>
      <w:r w:rsidRPr="009A729E">
        <w:rPr>
          <w:bCs/>
          <w:color w:val="000000" w:themeColor="text1"/>
        </w:rPr>
        <w:t>Then</w:t>
      </w:r>
      <w:r w:rsidR="003E6217" w:rsidRPr="009A729E">
        <w:rPr>
          <w:bCs/>
          <w:color w:val="000000" w:themeColor="text1"/>
        </w:rPr>
        <w:t>,</w:t>
      </w:r>
      <w:r w:rsidRPr="009A729E">
        <w:rPr>
          <w:bCs/>
          <w:color w:val="000000" w:themeColor="text1"/>
        </w:rPr>
        <w:t xml:space="preserve"> follow the steps below to test the self-driving capabilities of the robot.</w:t>
      </w:r>
    </w:p>
    <w:p w14:paraId="63B98DA7" w14:textId="7903CCB7" w:rsidR="00F018B3" w:rsidRPr="009A729E" w:rsidRDefault="00F018B3" w:rsidP="00A15CAD">
      <w:pPr>
        <w:pStyle w:val="ListParagraph"/>
        <w:numPr>
          <w:ilvl w:val="0"/>
          <w:numId w:val="6"/>
        </w:numPr>
      </w:pPr>
      <w:r w:rsidRPr="009A729E">
        <w:t>On</w:t>
      </w:r>
      <w:r w:rsidRPr="009A729E">
        <w:rPr>
          <w:bCs/>
          <w:color w:val="000000" w:themeColor="text1"/>
        </w:rPr>
        <w:t xml:space="preserve"> </w:t>
      </w:r>
      <w:r w:rsidRPr="009A729E">
        <w:t>remote PC</w:t>
      </w:r>
      <w:r w:rsidR="003E6217" w:rsidRPr="009A729E">
        <w:t>,</w:t>
      </w:r>
      <w:r w:rsidR="00104972" w:rsidRPr="009A729E">
        <w:t xml:space="preserve"> o</w:t>
      </w:r>
      <w:r w:rsidRPr="009A729E">
        <w:t>pen a terminal and run</w:t>
      </w:r>
    </w:p>
    <w:bookmarkEnd w:id="35"/>
    <w:p w14:paraId="607C1CCD" w14:textId="38BF5E1D" w:rsidR="00F018B3" w:rsidRPr="009A729E" w:rsidRDefault="00104972" w:rsidP="0002290C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>$</w:t>
      </w:r>
      <w:r w:rsidRPr="009A729E">
        <w:rPr>
          <w:rFonts w:ascii="Courier New" w:hAnsi="Courier New" w:cs="Courier New"/>
          <w:sz w:val="20"/>
          <w:szCs w:val="20"/>
        </w:rPr>
        <w:t xml:space="preserve"> </w:t>
      </w:r>
      <w:r w:rsidR="00F018B3" w:rsidRPr="009A729E">
        <w:rPr>
          <w:rFonts w:ascii="Courier New" w:eastAsia="Times New Roman" w:hAnsi="Courier New" w:cs="Courier New"/>
          <w:sz w:val="20"/>
          <w:szCs w:val="20"/>
        </w:rPr>
        <w:t>roscore</w:t>
      </w:r>
    </w:p>
    <w:p w14:paraId="1469DC36" w14:textId="77777777" w:rsidR="00F018B3" w:rsidRPr="009A729E" w:rsidRDefault="00F018B3" w:rsidP="00F018B3">
      <w:pPr>
        <w:rPr>
          <w:bCs/>
        </w:rPr>
      </w:pPr>
    </w:p>
    <w:p w14:paraId="1CEA8A3E" w14:textId="42C694A5" w:rsidR="00F018B3" w:rsidRPr="009A729E" w:rsidRDefault="00F018B3" w:rsidP="008E301A">
      <w:pPr>
        <w:pStyle w:val="ListParagraph"/>
        <w:numPr>
          <w:ilvl w:val="0"/>
          <w:numId w:val="6"/>
        </w:numPr>
      </w:pPr>
      <w:bookmarkStart w:id="36" w:name="_Hlk527644431"/>
      <w:r w:rsidRPr="009A729E">
        <w:lastRenderedPageBreak/>
        <w:t xml:space="preserve">Open a second terminal </w:t>
      </w:r>
      <w:r w:rsidR="00F1380C" w:rsidRPr="009A729E">
        <w:t>and ssh int</w:t>
      </w:r>
      <w:r w:rsidRPr="009A729E">
        <w:t>o the Turtlebot PC</w:t>
      </w:r>
      <w:bookmarkEnd w:id="36"/>
      <w:r w:rsidR="00F1380C" w:rsidRPr="009A729E">
        <w:t>.</w:t>
      </w:r>
    </w:p>
    <w:p w14:paraId="6CC62CBC" w14:textId="5BD1B7B5" w:rsidR="00F018B3" w:rsidRPr="009A729E" w:rsidRDefault="00F018B3" w:rsidP="008E301A">
      <w:pPr>
        <w:pStyle w:val="ListParagraph"/>
        <w:numPr>
          <w:ilvl w:val="0"/>
          <w:numId w:val="6"/>
        </w:numPr>
      </w:pPr>
      <w:bookmarkStart w:id="37" w:name="_Hlk527644451"/>
      <w:r w:rsidRPr="009A729E">
        <w:t xml:space="preserve">On the Turtlebot PC, run the </w:t>
      </w:r>
      <w:r w:rsidRPr="00F96352">
        <w:rPr>
          <w:b/>
        </w:rPr>
        <w:t>Bringup</w:t>
      </w:r>
      <w:r w:rsidRPr="009A729E">
        <w:t xml:space="preserve"> program</w:t>
      </w:r>
      <w:r w:rsidR="008E301A" w:rsidRPr="009A729E">
        <w:t>.</w:t>
      </w:r>
    </w:p>
    <w:bookmarkEnd w:id="37"/>
    <w:p w14:paraId="09AF1BB1" w14:textId="654A1190" w:rsidR="00F018B3" w:rsidRPr="00F96352" w:rsidRDefault="00F018B3" w:rsidP="0002290C">
      <w:pPr>
        <w:pStyle w:val="CODE"/>
        <w:shd w:val="clear" w:color="auto" w:fill="E7E6E6" w:themeFill="background2"/>
        <w:ind w:left="720"/>
        <w:rPr>
          <w:rStyle w:val="nv"/>
          <w:rFonts w:ascii="Courier New" w:hAnsi="Courier New" w:cs="Courier New"/>
          <w:color w:val="22B3EB"/>
          <w:sz w:val="20"/>
          <w:szCs w:val="20"/>
        </w:rPr>
      </w:pPr>
      <w:r w:rsidRPr="009A729E">
        <w:rPr>
          <w:rStyle w:val="nv"/>
          <w:rFonts w:ascii="Courier New" w:hAnsi="Courier New" w:cs="Courier New"/>
          <w:color w:val="22B3EB"/>
          <w:sz w:val="20"/>
          <w:szCs w:val="20"/>
        </w:rPr>
        <w:t xml:space="preserve">$ </w:t>
      </w:r>
      <w:r w:rsidRPr="009A729E">
        <w:rPr>
          <w:rFonts w:ascii="Courier New" w:eastAsia="Times New Roman" w:hAnsi="Courier New" w:cs="Courier New"/>
          <w:sz w:val="20"/>
          <w:szCs w:val="20"/>
        </w:rPr>
        <w:t>roslaunch turtlebot3_bring turtlebot3_robot.launch</w:t>
      </w:r>
    </w:p>
    <w:p w14:paraId="1DC5FE4A" w14:textId="77777777" w:rsidR="00F018B3" w:rsidRPr="009A729E" w:rsidRDefault="00F018B3" w:rsidP="00F018B3">
      <w:pPr>
        <w:rPr>
          <w:bCs/>
        </w:rPr>
      </w:pPr>
    </w:p>
    <w:p w14:paraId="7D11383D" w14:textId="072151A6" w:rsidR="00463B8F" w:rsidRPr="009A729E" w:rsidRDefault="00F018B3" w:rsidP="008E301A">
      <w:bookmarkStart w:id="38" w:name="_Hlk527644466"/>
      <w:r w:rsidRPr="009A729E">
        <w:t>Now</w:t>
      </w:r>
      <w:r w:rsidR="00A6350E" w:rsidRPr="009A729E">
        <w:t>,</w:t>
      </w:r>
      <w:r w:rsidRPr="009A729E">
        <w:t xml:space="preserve"> the Turtlebot is ready for us to run the package and node we just created.</w:t>
      </w:r>
    </w:p>
    <w:p w14:paraId="4FB91E12" w14:textId="3E536736" w:rsidR="00F018B3" w:rsidRPr="009A729E" w:rsidRDefault="00F018B3" w:rsidP="008E301A">
      <w:pPr>
        <w:pStyle w:val="ListParagraph"/>
        <w:numPr>
          <w:ilvl w:val="0"/>
          <w:numId w:val="28"/>
        </w:numPr>
      </w:pPr>
      <w:r w:rsidRPr="009A729E">
        <w:t xml:space="preserve">On </w:t>
      </w:r>
      <w:r w:rsidR="00937EBB" w:rsidRPr="009A729E">
        <w:t xml:space="preserve">the </w:t>
      </w:r>
      <w:r w:rsidRPr="009A729E">
        <w:t>Remote PC, run the following command</w:t>
      </w:r>
      <w:r w:rsidR="00463B8F" w:rsidRPr="009A729E">
        <w:t xml:space="preserve"> to</w:t>
      </w:r>
      <w:r w:rsidRPr="009A729E">
        <w:t xml:space="preserve"> launch the </w:t>
      </w:r>
      <w:r w:rsidR="00A6350E" w:rsidRPr="009A729E">
        <w:t>”</w:t>
      </w:r>
      <w:r w:rsidRPr="009A729E">
        <w:t>self_driving</w:t>
      </w:r>
      <w:r w:rsidR="00A6350E" w:rsidRPr="009A729E">
        <w:t>”</w:t>
      </w:r>
      <w:r w:rsidRPr="009A729E">
        <w:t xml:space="preserve"> node in the </w:t>
      </w:r>
      <w:r w:rsidR="00A6350E" w:rsidRPr="009A729E">
        <w:t>“</w:t>
      </w:r>
      <w:r w:rsidRPr="009A729E">
        <w:t>self_driving</w:t>
      </w:r>
      <w:r w:rsidR="00A6350E" w:rsidRPr="009A729E">
        <w:t>”</w:t>
      </w:r>
      <w:r w:rsidRPr="009A729E">
        <w:t xml:space="preserve"> package</w:t>
      </w:r>
      <w:bookmarkEnd w:id="38"/>
      <w:r w:rsidR="00463B8F" w:rsidRPr="009A729E">
        <w:t>.</w:t>
      </w:r>
    </w:p>
    <w:p w14:paraId="64300319" w14:textId="5A4E7CF2" w:rsidR="00F018B3" w:rsidRPr="009A729E" w:rsidRDefault="00F018B3" w:rsidP="0002290C">
      <w:pPr>
        <w:pStyle w:val="CODE"/>
        <w:shd w:val="clear" w:color="auto" w:fill="E7E6E6" w:themeFill="background2"/>
        <w:ind w:left="720"/>
        <w:rPr>
          <w:rFonts w:ascii="Courier New" w:hAnsi="Courier New" w:cs="Courier New"/>
          <w:bCs/>
          <w:sz w:val="20"/>
          <w:szCs w:val="20"/>
        </w:rPr>
      </w:pPr>
      <w:r w:rsidRPr="009A729E">
        <w:rPr>
          <w:rStyle w:val="nv"/>
          <w:color w:val="22B3EB"/>
        </w:rPr>
        <w:t>$</w:t>
      </w:r>
      <w:r w:rsidRPr="009A729E">
        <w:rPr>
          <w:rFonts w:ascii="Courier New" w:hAnsi="Courier New" w:cs="Courier New"/>
          <w:bCs/>
          <w:sz w:val="20"/>
          <w:szCs w:val="20"/>
        </w:rPr>
        <w:t xml:space="preserve"> rosrun self_driving self_driving</w:t>
      </w:r>
      <w:r w:rsidR="00C946F1" w:rsidRPr="009A729E">
        <w:rPr>
          <w:rFonts w:ascii="Courier New" w:hAnsi="Courier New" w:cs="Courier New"/>
          <w:bCs/>
          <w:sz w:val="20"/>
          <w:szCs w:val="20"/>
        </w:rPr>
        <w:t>.py</w:t>
      </w:r>
    </w:p>
    <w:p w14:paraId="32461764" w14:textId="01D54435" w:rsidR="00463B8F" w:rsidRPr="00F96352" w:rsidRDefault="008E301A" w:rsidP="008E301A">
      <w:pPr>
        <w:pStyle w:val="Heading1"/>
        <w:rPr>
          <w:rStyle w:val="Heading1Char"/>
          <w:b/>
          <w:bCs/>
        </w:rPr>
      </w:pPr>
      <w:bookmarkStart w:id="39" w:name="_Toc30074990"/>
      <w:bookmarkStart w:id="40" w:name="_Hlk527644490"/>
      <w:r w:rsidRPr="009A729E">
        <w:rPr>
          <w:rStyle w:val="Heading1Char"/>
          <w:b/>
          <w:bCs/>
        </w:rPr>
        <w:t xml:space="preserve">Task: </w:t>
      </w:r>
      <w:r w:rsidR="00F018B3" w:rsidRPr="009A729E">
        <w:rPr>
          <w:rStyle w:val="Heading1Char"/>
          <w:b/>
          <w:bCs/>
        </w:rPr>
        <w:t xml:space="preserve">Test </w:t>
      </w:r>
      <w:r w:rsidRPr="009A729E">
        <w:rPr>
          <w:rStyle w:val="Heading1Char"/>
          <w:b/>
          <w:bCs/>
        </w:rPr>
        <w:t>Self-driving</w:t>
      </w:r>
      <w:r w:rsidR="00F018B3" w:rsidRPr="009A729E">
        <w:rPr>
          <w:rStyle w:val="Heading1Char"/>
          <w:b/>
          <w:bCs/>
        </w:rPr>
        <w:t xml:space="preserve"> </w:t>
      </w:r>
      <w:r w:rsidR="00A6350E" w:rsidRPr="009A729E">
        <w:rPr>
          <w:rStyle w:val="Heading1Char"/>
          <w:b/>
          <w:bCs/>
        </w:rPr>
        <w:t>R</w:t>
      </w:r>
      <w:r w:rsidR="00F018B3" w:rsidRPr="009A729E">
        <w:rPr>
          <w:rStyle w:val="Heading1Char"/>
          <w:b/>
          <w:bCs/>
        </w:rPr>
        <w:t>obot</w:t>
      </w:r>
      <w:bookmarkEnd w:id="39"/>
    </w:p>
    <w:p w14:paraId="20F99951" w14:textId="6DA65F52" w:rsidR="00463B8F" w:rsidRPr="009A729E" w:rsidRDefault="00463B8F" w:rsidP="008E301A">
      <w:pPr>
        <w:pStyle w:val="ListParagraph"/>
        <w:numPr>
          <w:ilvl w:val="1"/>
          <w:numId w:val="28"/>
        </w:numPr>
      </w:pPr>
      <w:r w:rsidRPr="009A729E">
        <w:t>Place the robot o</w:t>
      </w:r>
      <w:r w:rsidR="00F018B3" w:rsidRPr="009A729E">
        <w:t>n a track</w:t>
      </w:r>
      <w:r w:rsidRPr="009A729E">
        <w:t xml:space="preserve"> (black line)</w:t>
      </w:r>
      <w:r w:rsidR="00F018B3" w:rsidRPr="009A729E">
        <w:t>.</w:t>
      </w:r>
    </w:p>
    <w:p w14:paraId="0A72BE14" w14:textId="22A3C43B" w:rsidR="00463B8F" w:rsidRPr="009A729E" w:rsidRDefault="00F018B3" w:rsidP="008E301A">
      <w:pPr>
        <w:pStyle w:val="ListParagraph"/>
        <w:numPr>
          <w:ilvl w:val="1"/>
          <w:numId w:val="28"/>
        </w:numPr>
      </w:pPr>
      <w:r w:rsidRPr="009A729E">
        <w:t>Place an object in front of it to let it follow.</w:t>
      </w:r>
    </w:p>
    <w:p w14:paraId="09C408BB" w14:textId="7FABC427" w:rsidR="00463B8F" w:rsidRPr="009A729E" w:rsidRDefault="00F018B3" w:rsidP="008E301A">
      <w:pPr>
        <w:pStyle w:val="ListParagraph"/>
        <w:numPr>
          <w:ilvl w:val="1"/>
          <w:numId w:val="28"/>
        </w:numPr>
      </w:pPr>
      <w:r w:rsidRPr="009A729E">
        <w:t>The robot should adjust its speed</w:t>
      </w:r>
      <w:r w:rsidR="00463B8F" w:rsidRPr="009A729E">
        <w:t xml:space="preserve"> as it follows the object</w:t>
      </w:r>
      <w:r w:rsidRPr="009A729E">
        <w:t>. It’s recommended to tune the PID control parameters so that the robot accelerates or decelerates smoothly.</w:t>
      </w:r>
    </w:p>
    <w:p w14:paraId="4279A255" w14:textId="7B90F943" w:rsidR="00F018B3" w:rsidRPr="009A729E" w:rsidRDefault="00F018B3" w:rsidP="008E301A">
      <w:pPr>
        <w:pStyle w:val="ListParagraph"/>
        <w:numPr>
          <w:ilvl w:val="1"/>
          <w:numId w:val="28"/>
        </w:numPr>
      </w:pPr>
      <w:r w:rsidRPr="009A729E">
        <w:t>Place the object very close to the LDS sensor to trigger emergency stop.</w:t>
      </w:r>
    </w:p>
    <w:p w14:paraId="6383843D" w14:textId="2E96EC6C" w:rsidR="00F1380C" w:rsidRPr="009A729E" w:rsidRDefault="00F1380C" w:rsidP="008E301A">
      <w:pPr>
        <w:pStyle w:val="Heading1"/>
      </w:pPr>
      <w:bookmarkStart w:id="41" w:name="_Toc30062856"/>
      <w:bookmarkStart w:id="42" w:name="_Toc30074991"/>
      <w:r w:rsidRPr="009A729E">
        <w:t xml:space="preserve">Task: </w:t>
      </w:r>
      <w:r w:rsidR="00A6350E" w:rsidRPr="009A729E">
        <w:t>Visualize</w:t>
      </w:r>
      <w:r w:rsidRPr="009A729E">
        <w:t xml:space="preserve"> the </w:t>
      </w:r>
      <w:bookmarkEnd w:id="41"/>
      <w:r w:rsidR="00A6350E" w:rsidRPr="009A729E">
        <w:t>G</w:t>
      </w:r>
      <w:r w:rsidRPr="009A729E">
        <w:t>raph</w:t>
      </w:r>
      <w:bookmarkEnd w:id="42"/>
    </w:p>
    <w:p w14:paraId="4F557E0E" w14:textId="255DBD61" w:rsidR="00F018B3" w:rsidRPr="009A729E" w:rsidRDefault="00463B8F" w:rsidP="00F018B3">
      <w:pPr>
        <w:rPr>
          <w:bCs/>
        </w:rPr>
      </w:pPr>
      <w:r w:rsidRPr="009A729E">
        <w:rPr>
          <w:bCs/>
        </w:rPr>
        <w:t>You can use</w:t>
      </w:r>
      <w:r w:rsidR="00F018B3" w:rsidRPr="009A729E">
        <w:rPr>
          <w:bCs/>
        </w:rPr>
        <w:t xml:space="preserve"> </w:t>
      </w:r>
      <w:r w:rsidR="00A6350E" w:rsidRPr="009A729E">
        <w:rPr>
          <w:bCs/>
        </w:rPr>
        <w:t>“</w:t>
      </w:r>
      <w:r w:rsidR="00F018B3" w:rsidRPr="009A729E">
        <w:rPr>
          <w:bCs/>
        </w:rPr>
        <w:t>rqt</w:t>
      </w:r>
      <w:r w:rsidR="00A6350E" w:rsidRPr="009A729E">
        <w:rPr>
          <w:bCs/>
        </w:rPr>
        <w:t>”</w:t>
      </w:r>
      <w:r w:rsidR="00F018B3" w:rsidRPr="009A729E">
        <w:rPr>
          <w:bCs/>
        </w:rPr>
        <w:t xml:space="preserve"> to visualize the node information of</w:t>
      </w:r>
      <w:r w:rsidRPr="009A729E">
        <w:rPr>
          <w:bCs/>
        </w:rPr>
        <w:t xml:space="preserve"> the</w:t>
      </w:r>
      <w:r w:rsidR="00F018B3" w:rsidRPr="009A729E">
        <w:rPr>
          <w:bCs/>
        </w:rPr>
        <w:t xml:space="preserve"> ROS system</w:t>
      </w:r>
      <w:r w:rsidR="00F1380C" w:rsidRPr="009A729E">
        <w:rPr>
          <w:bCs/>
        </w:rPr>
        <w:t xml:space="preserve"> as shown in Figure 1</w:t>
      </w:r>
      <w:r w:rsidR="00A6350E" w:rsidRPr="009A729E">
        <w:rPr>
          <w:bCs/>
        </w:rPr>
        <w:t xml:space="preserve"> and</w:t>
      </w:r>
      <w:r w:rsidRPr="009A729E">
        <w:rPr>
          <w:bCs/>
        </w:rPr>
        <w:t xml:space="preserve"> </w:t>
      </w:r>
      <w:r w:rsidR="00A6350E" w:rsidRPr="009A729E">
        <w:rPr>
          <w:bCs/>
        </w:rPr>
        <w:t>r</w:t>
      </w:r>
      <w:r w:rsidRPr="009A729E">
        <w:rPr>
          <w:bCs/>
        </w:rPr>
        <w:t>un the following command</w:t>
      </w:r>
      <w:r w:rsidR="00F018B3" w:rsidRPr="009A729E">
        <w:rPr>
          <w:bCs/>
        </w:rPr>
        <w:t>:</w:t>
      </w:r>
    </w:p>
    <w:bookmarkEnd w:id="40"/>
    <w:p w14:paraId="1DD1BD7F" w14:textId="5B88FC03" w:rsidR="00F018B3" w:rsidRPr="009A729E" w:rsidRDefault="00F018B3" w:rsidP="0002290C">
      <w:pPr>
        <w:pStyle w:val="CODE"/>
        <w:shd w:val="clear" w:color="auto" w:fill="E7E6E6" w:themeFill="background2"/>
        <w:rPr>
          <w:rFonts w:ascii="Courier New" w:hAnsi="Courier New" w:cs="Courier New"/>
          <w:bCs/>
          <w:sz w:val="20"/>
          <w:szCs w:val="20"/>
        </w:rPr>
      </w:pPr>
      <w:r w:rsidRPr="009A729E">
        <w:rPr>
          <w:rStyle w:val="nv"/>
          <w:color w:val="22B3EB"/>
        </w:rPr>
        <w:t>$</w:t>
      </w:r>
      <w:r w:rsidRPr="009A729E">
        <w:rPr>
          <w:rFonts w:ascii="Courier New" w:hAnsi="Courier New" w:cs="Courier New"/>
          <w:bCs/>
          <w:sz w:val="20"/>
          <w:szCs w:val="20"/>
        </w:rPr>
        <w:t xml:space="preserve"> rqt</w:t>
      </w:r>
    </w:p>
    <w:p w14:paraId="125F85E2" w14:textId="77777777" w:rsidR="00F018B3" w:rsidRPr="009A729E" w:rsidRDefault="00F018B3" w:rsidP="00F018B3">
      <w:pPr>
        <w:rPr>
          <w:bCs/>
        </w:rPr>
      </w:pPr>
    </w:p>
    <w:p w14:paraId="60199E44" w14:textId="7639F716" w:rsidR="002F6206" w:rsidRPr="009A729E" w:rsidRDefault="00F018B3" w:rsidP="00463B8F">
      <w:pPr>
        <w:jc w:val="center"/>
        <w:rPr>
          <w:bCs/>
        </w:rPr>
      </w:pPr>
      <w:r w:rsidRPr="00F96352">
        <w:rPr>
          <w:bCs/>
          <w:noProof/>
        </w:rPr>
        <w:drawing>
          <wp:inline distT="0" distB="0" distL="0" distR="0" wp14:anchorId="55BE005C" wp14:editId="7520A282">
            <wp:extent cx="5069976" cy="225631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18" t="9974" r="42466" b="46195"/>
                    <a:stretch/>
                  </pic:blipFill>
                  <pic:spPr bwMode="auto">
                    <a:xfrm>
                      <a:off x="0" y="0"/>
                      <a:ext cx="5078791" cy="2260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C8F6C9" w14:textId="231D69FC" w:rsidR="00F72AF9" w:rsidRPr="009A729E" w:rsidRDefault="00F72AF9" w:rsidP="00610FC9">
      <w:pPr>
        <w:jc w:val="center"/>
        <w:rPr>
          <w:bCs/>
          <w:i/>
          <w:iCs/>
        </w:rPr>
      </w:pPr>
      <w:r w:rsidRPr="009A729E">
        <w:rPr>
          <w:bCs/>
          <w:i/>
          <w:iCs/>
        </w:rPr>
        <w:t>Figure 1: Node diagram of the ROS Graph.</w:t>
      </w:r>
      <w:bookmarkEnd w:id="1"/>
    </w:p>
    <w:sectPr w:rsidR="00F72AF9" w:rsidRPr="009A729E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E9D337" w14:textId="77777777" w:rsidR="007A7A63" w:rsidRDefault="007A7A63" w:rsidP="00AD4120">
      <w:pPr>
        <w:spacing w:after="0" w:line="240" w:lineRule="auto"/>
      </w:pPr>
      <w:r>
        <w:separator/>
      </w:r>
    </w:p>
  </w:endnote>
  <w:endnote w:type="continuationSeparator" w:id="0">
    <w:p w14:paraId="16E52CBB" w14:textId="77777777" w:rsidR="007A7A63" w:rsidRDefault="007A7A6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A6350E" w:rsidRDefault="00A6350E" w:rsidP="00921A5B">
    <w:pPr>
      <w:pStyle w:val="Footer"/>
      <w:tabs>
        <w:tab w:val="left" w:pos="5319"/>
      </w:tabs>
    </w:pPr>
    <w:r>
      <w:tab/>
    </w:r>
  </w:p>
  <w:p w14:paraId="7E6878F4" w14:textId="77777777" w:rsidR="00A6350E" w:rsidRDefault="00A6350E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A6350E" w:rsidRDefault="007A7A63">
        <w:pPr>
          <w:pStyle w:val="Footer"/>
          <w:jc w:val="center"/>
        </w:pPr>
      </w:p>
    </w:sdtContent>
  </w:sdt>
  <w:p w14:paraId="0146E42D" w14:textId="77777777" w:rsidR="00A6350E" w:rsidRDefault="00A635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2609C1C" w:rsidR="00A6350E" w:rsidRDefault="00A6350E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5F0ED0">
              <w:rPr>
                <w:noProof/>
              </w:rPr>
              <w:t>2020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6350E" w:rsidRPr="00496259" w:rsidRDefault="00A6350E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4947E" w14:textId="77777777" w:rsidR="007A7A63" w:rsidRDefault="007A7A6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957098F" w14:textId="77777777" w:rsidR="007A7A63" w:rsidRDefault="007A7A6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A6350E" w:rsidRDefault="00A6350E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6350E" w:rsidRDefault="00A6350E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A6350E" w:rsidRPr="00757BD1" w:rsidRDefault="00A6350E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A6350E" w:rsidRDefault="00A6350E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A6350E" w:rsidRPr="00757BD1" w:rsidRDefault="00A6350E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A6350E" w:rsidRDefault="00A6350E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A6350E" w:rsidRDefault="00A635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F3B11"/>
    <w:multiLevelType w:val="hybridMultilevel"/>
    <w:tmpl w:val="32681460"/>
    <w:lvl w:ilvl="0" w:tplc="2C841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9534B7"/>
    <w:multiLevelType w:val="hybridMultilevel"/>
    <w:tmpl w:val="082E1FD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F8044AE"/>
    <w:multiLevelType w:val="hybridMultilevel"/>
    <w:tmpl w:val="A3404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C4D61"/>
    <w:multiLevelType w:val="hybridMultilevel"/>
    <w:tmpl w:val="B25CE5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102AF"/>
    <w:multiLevelType w:val="hybridMultilevel"/>
    <w:tmpl w:val="D5DE1FA8"/>
    <w:lvl w:ilvl="0" w:tplc="C93C8D1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FF1169"/>
    <w:multiLevelType w:val="hybridMultilevel"/>
    <w:tmpl w:val="D238608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270252"/>
    <w:multiLevelType w:val="hybridMultilevel"/>
    <w:tmpl w:val="5F06E8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C826B0"/>
    <w:multiLevelType w:val="hybridMultilevel"/>
    <w:tmpl w:val="83C6C56C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B25699E"/>
    <w:multiLevelType w:val="hybridMultilevel"/>
    <w:tmpl w:val="194E2552"/>
    <w:lvl w:ilvl="0" w:tplc="2C841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E80478"/>
    <w:multiLevelType w:val="hybridMultilevel"/>
    <w:tmpl w:val="4DAE99A2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13870BD"/>
    <w:multiLevelType w:val="hybridMultilevel"/>
    <w:tmpl w:val="DD4C69E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5E2490"/>
    <w:multiLevelType w:val="hybridMultilevel"/>
    <w:tmpl w:val="CB620040"/>
    <w:lvl w:ilvl="0" w:tplc="2C841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07FFD"/>
    <w:multiLevelType w:val="hybridMultilevel"/>
    <w:tmpl w:val="B6B49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357F1D"/>
    <w:multiLevelType w:val="hybridMultilevel"/>
    <w:tmpl w:val="C1741E6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A54281"/>
    <w:multiLevelType w:val="hybridMultilevel"/>
    <w:tmpl w:val="10BEB50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D52EEF"/>
    <w:multiLevelType w:val="hybridMultilevel"/>
    <w:tmpl w:val="993AF6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CA1933"/>
    <w:multiLevelType w:val="hybridMultilevel"/>
    <w:tmpl w:val="8C3ECC90"/>
    <w:lvl w:ilvl="0" w:tplc="514C6854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B5D4BAD"/>
    <w:multiLevelType w:val="hybridMultilevel"/>
    <w:tmpl w:val="C1741E64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B5D5051"/>
    <w:multiLevelType w:val="hybridMultilevel"/>
    <w:tmpl w:val="D4345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8772DD"/>
    <w:multiLevelType w:val="hybridMultilevel"/>
    <w:tmpl w:val="9AA2B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2367B3E"/>
    <w:multiLevelType w:val="hybridMultilevel"/>
    <w:tmpl w:val="50E604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57B59"/>
    <w:multiLevelType w:val="hybridMultilevel"/>
    <w:tmpl w:val="D2386084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E226B91"/>
    <w:multiLevelType w:val="hybridMultilevel"/>
    <w:tmpl w:val="D5DE1FA8"/>
    <w:lvl w:ilvl="0" w:tplc="C93C8D16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1F35577"/>
    <w:multiLevelType w:val="hybridMultilevel"/>
    <w:tmpl w:val="10BEB50E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5"/>
  </w:num>
  <w:num w:numId="2">
    <w:abstractNumId w:val="22"/>
  </w:num>
  <w:num w:numId="3">
    <w:abstractNumId w:val="24"/>
  </w:num>
  <w:num w:numId="4">
    <w:abstractNumId w:val="6"/>
  </w:num>
  <w:num w:numId="5">
    <w:abstractNumId w:val="23"/>
  </w:num>
  <w:num w:numId="6">
    <w:abstractNumId w:val="12"/>
  </w:num>
  <w:num w:numId="7">
    <w:abstractNumId w:val="21"/>
  </w:num>
  <w:num w:numId="8">
    <w:abstractNumId w:val="13"/>
  </w:num>
  <w:num w:numId="9">
    <w:abstractNumId w:val="27"/>
  </w:num>
  <w:num w:numId="10">
    <w:abstractNumId w:val="14"/>
  </w:num>
  <w:num w:numId="11">
    <w:abstractNumId w:val="1"/>
  </w:num>
  <w:num w:numId="12">
    <w:abstractNumId w:val="8"/>
  </w:num>
  <w:num w:numId="13">
    <w:abstractNumId w:val="11"/>
  </w:num>
  <w:num w:numId="14">
    <w:abstractNumId w:val="18"/>
  </w:num>
  <w:num w:numId="15">
    <w:abstractNumId w:val="0"/>
  </w:num>
  <w:num w:numId="16">
    <w:abstractNumId w:val="7"/>
  </w:num>
  <w:num w:numId="17">
    <w:abstractNumId w:val="5"/>
  </w:num>
  <w:num w:numId="18">
    <w:abstractNumId w:val="25"/>
  </w:num>
  <w:num w:numId="19">
    <w:abstractNumId w:val="4"/>
  </w:num>
  <w:num w:numId="20">
    <w:abstractNumId w:val="26"/>
  </w:num>
  <w:num w:numId="21">
    <w:abstractNumId w:val="9"/>
  </w:num>
  <w:num w:numId="22">
    <w:abstractNumId w:val="10"/>
  </w:num>
  <w:num w:numId="23">
    <w:abstractNumId w:val="19"/>
  </w:num>
  <w:num w:numId="24">
    <w:abstractNumId w:val="17"/>
  </w:num>
  <w:num w:numId="25">
    <w:abstractNumId w:val="20"/>
  </w:num>
  <w:num w:numId="26">
    <w:abstractNumId w:val="16"/>
  </w:num>
  <w:num w:numId="27">
    <w:abstractNumId w:val="3"/>
  </w:num>
  <w:num w:numId="28">
    <w:abstractNumId w:val="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07A0"/>
    <w:rsid w:val="0001428C"/>
    <w:rsid w:val="00014A79"/>
    <w:rsid w:val="0002290C"/>
    <w:rsid w:val="0002681F"/>
    <w:rsid w:val="00027869"/>
    <w:rsid w:val="00050E8F"/>
    <w:rsid w:val="000530CC"/>
    <w:rsid w:val="00063CFE"/>
    <w:rsid w:val="00072A81"/>
    <w:rsid w:val="000809FA"/>
    <w:rsid w:val="0008756E"/>
    <w:rsid w:val="00091F0E"/>
    <w:rsid w:val="000A1730"/>
    <w:rsid w:val="000A4D08"/>
    <w:rsid w:val="000A735C"/>
    <w:rsid w:val="000B2721"/>
    <w:rsid w:val="000C50CF"/>
    <w:rsid w:val="000D511F"/>
    <w:rsid w:val="000E0216"/>
    <w:rsid w:val="000E5453"/>
    <w:rsid w:val="000E74A1"/>
    <w:rsid w:val="000F1FC4"/>
    <w:rsid w:val="000F4AB4"/>
    <w:rsid w:val="00104972"/>
    <w:rsid w:val="00104B0A"/>
    <w:rsid w:val="00105DDE"/>
    <w:rsid w:val="00106971"/>
    <w:rsid w:val="00112FA6"/>
    <w:rsid w:val="00116198"/>
    <w:rsid w:val="00121582"/>
    <w:rsid w:val="00122EC1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3644"/>
    <w:rsid w:val="001674E6"/>
    <w:rsid w:val="00173277"/>
    <w:rsid w:val="001867A0"/>
    <w:rsid w:val="00195CF7"/>
    <w:rsid w:val="001A2D42"/>
    <w:rsid w:val="001A370B"/>
    <w:rsid w:val="001A622A"/>
    <w:rsid w:val="001B2453"/>
    <w:rsid w:val="001B5C7B"/>
    <w:rsid w:val="001D7E20"/>
    <w:rsid w:val="001E25F8"/>
    <w:rsid w:val="001E380C"/>
    <w:rsid w:val="001F4EBF"/>
    <w:rsid w:val="001F65EA"/>
    <w:rsid w:val="001F7BB2"/>
    <w:rsid w:val="002021CF"/>
    <w:rsid w:val="002052D9"/>
    <w:rsid w:val="00222F4F"/>
    <w:rsid w:val="00224326"/>
    <w:rsid w:val="00235016"/>
    <w:rsid w:val="00245F77"/>
    <w:rsid w:val="00275B5B"/>
    <w:rsid w:val="00292711"/>
    <w:rsid w:val="002968AE"/>
    <w:rsid w:val="002A14C7"/>
    <w:rsid w:val="002A20C8"/>
    <w:rsid w:val="002B269C"/>
    <w:rsid w:val="002C22BE"/>
    <w:rsid w:val="002D64AE"/>
    <w:rsid w:val="002F6206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43B3"/>
    <w:rsid w:val="003D61F6"/>
    <w:rsid w:val="003E2DF9"/>
    <w:rsid w:val="003E6217"/>
    <w:rsid w:val="003E6C21"/>
    <w:rsid w:val="003F14DB"/>
    <w:rsid w:val="003F7043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3B8F"/>
    <w:rsid w:val="004655A6"/>
    <w:rsid w:val="00470701"/>
    <w:rsid w:val="00470C40"/>
    <w:rsid w:val="004712D0"/>
    <w:rsid w:val="00473EFE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29C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5396B"/>
    <w:rsid w:val="00562D60"/>
    <w:rsid w:val="0056382C"/>
    <w:rsid w:val="00571981"/>
    <w:rsid w:val="005866F4"/>
    <w:rsid w:val="005959A0"/>
    <w:rsid w:val="00595EAA"/>
    <w:rsid w:val="00596136"/>
    <w:rsid w:val="00597700"/>
    <w:rsid w:val="00597F94"/>
    <w:rsid w:val="005B0346"/>
    <w:rsid w:val="005B1809"/>
    <w:rsid w:val="005B35D7"/>
    <w:rsid w:val="005B395F"/>
    <w:rsid w:val="005B5D94"/>
    <w:rsid w:val="005C005B"/>
    <w:rsid w:val="005C0C96"/>
    <w:rsid w:val="005C3DF1"/>
    <w:rsid w:val="005D15FC"/>
    <w:rsid w:val="005D3170"/>
    <w:rsid w:val="005D66FF"/>
    <w:rsid w:val="005E6BF4"/>
    <w:rsid w:val="005E6CCA"/>
    <w:rsid w:val="005E7841"/>
    <w:rsid w:val="005F0ED0"/>
    <w:rsid w:val="005F2845"/>
    <w:rsid w:val="0060120E"/>
    <w:rsid w:val="00601531"/>
    <w:rsid w:val="00610FC9"/>
    <w:rsid w:val="00611D4E"/>
    <w:rsid w:val="0061420B"/>
    <w:rsid w:val="00614406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63A52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1E0"/>
    <w:rsid w:val="006D37D5"/>
    <w:rsid w:val="006F579E"/>
    <w:rsid w:val="007032C9"/>
    <w:rsid w:val="00723B6F"/>
    <w:rsid w:val="00724750"/>
    <w:rsid w:val="007332F5"/>
    <w:rsid w:val="00736B7B"/>
    <w:rsid w:val="007420C1"/>
    <w:rsid w:val="00757BD1"/>
    <w:rsid w:val="00792EF4"/>
    <w:rsid w:val="007A282A"/>
    <w:rsid w:val="007A565A"/>
    <w:rsid w:val="007A7893"/>
    <w:rsid w:val="007A7A63"/>
    <w:rsid w:val="007B226C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1718"/>
    <w:rsid w:val="007E691A"/>
    <w:rsid w:val="007F4138"/>
    <w:rsid w:val="007F5135"/>
    <w:rsid w:val="00823653"/>
    <w:rsid w:val="00825BFA"/>
    <w:rsid w:val="0082607F"/>
    <w:rsid w:val="00827CED"/>
    <w:rsid w:val="00841AFF"/>
    <w:rsid w:val="00853CA9"/>
    <w:rsid w:val="008560FF"/>
    <w:rsid w:val="00860CB6"/>
    <w:rsid w:val="00866240"/>
    <w:rsid w:val="00882A80"/>
    <w:rsid w:val="00887D27"/>
    <w:rsid w:val="00896262"/>
    <w:rsid w:val="008971BD"/>
    <w:rsid w:val="008A2779"/>
    <w:rsid w:val="008A356B"/>
    <w:rsid w:val="008B5AC7"/>
    <w:rsid w:val="008C2DFA"/>
    <w:rsid w:val="008D015A"/>
    <w:rsid w:val="008D0D2E"/>
    <w:rsid w:val="008D234A"/>
    <w:rsid w:val="008E2406"/>
    <w:rsid w:val="008E301A"/>
    <w:rsid w:val="008E3882"/>
    <w:rsid w:val="008E7C54"/>
    <w:rsid w:val="008F0329"/>
    <w:rsid w:val="008F2E99"/>
    <w:rsid w:val="0090525D"/>
    <w:rsid w:val="00911F2C"/>
    <w:rsid w:val="00921A5B"/>
    <w:rsid w:val="00922E0C"/>
    <w:rsid w:val="00923FD2"/>
    <w:rsid w:val="009261B4"/>
    <w:rsid w:val="00933438"/>
    <w:rsid w:val="00937EBB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1076"/>
    <w:rsid w:val="0099708D"/>
    <w:rsid w:val="009A115D"/>
    <w:rsid w:val="009A24A4"/>
    <w:rsid w:val="009A729E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15CAD"/>
    <w:rsid w:val="00A24A07"/>
    <w:rsid w:val="00A265CB"/>
    <w:rsid w:val="00A466BF"/>
    <w:rsid w:val="00A46741"/>
    <w:rsid w:val="00A53FF5"/>
    <w:rsid w:val="00A55A0F"/>
    <w:rsid w:val="00A6350E"/>
    <w:rsid w:val="00A946A1"/>
    <w:rsid w:val="00A948EF"/>
    <w:rsid w:val="00AA025A"/>
    <w:rsid w:val="00AA65EE"/>
    <w:rsid w:val="00AB21F5"/>
    <w:rsid w:val="00AC60D4"/>
    <w:rsid w:val="00AC6E5A"/>
    <w:rsid w:val="00AD1E5E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5545F"/>
    <w:rsid w:val="00B6147E"/>
    <w:rsid w:val="00B74198"/>
    <w:rsid w:val="00B833ED"/>
    <w:rsid w:val="00B96EA6"/>
    <w:rsid w:val="00BA79A1"/>
    <w:rsid w:val="00BB4F86"/>
    <w:rsid w:val="00BB632B"/>
    <w:rsid w:val="00BB6DC2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50EE"/>
    <w:rsid w:val="00C15DEA"/>
    <w:rsid w:val="00C16903"/>
    <w:rsid w:val="00C235E9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46F1"/>
    <w:rsid w:val="00C97E0C"/>
    <w:rsid w:val="00CA41B5"/>
    <w:rsid w:val="00CA6110"/>
    <w:rsid w:val="00CC298B"/>
    <w:rsid w:val="00CE2AA3"/>
    <w:rsid w:val="00CE2CD0"/>
    <w:rsid w:val="00CE2D6E"/>
    <w:rsid w:val="00CE449E"/>
    <w:rsid w:val="00CE7830"/>
    <w:rsid w:val="00CF0EA7"/>
    <w:rsid w:val="00D00515"/>
    <w:rsid w:val="00D01A3A"/>
    <w:rsid w:val="00D041EF"/>
    <w:rsid w:val="00D30850"/>
    <w:rsid w:val="00D3363A"/>
    <w:rsid w:val="00D40913"/>
    <w:rsid w:val="00D5167F"/>
    <w:rsid w:val="00D55FEA"/>
    <w:rsid w:val="00D60288"/>
    <w:rsid w:val="00D6213F"/>
    <w:rsid w:val="00D63A0C"/>
    <w:rsid w:val="00D650B7"/>
    <w:rsid w:val="00D67374"/>
    <w:rsid w:val="00D7176E"/>
    <w:rsid w:val="00D762EE"/>
    <w:rsid w:val="00D77757"/>
    <w:rsid w:val="00D91CDC"/>
    <w:rsid w:val="00D92AD3"/>
    <w:rsid w:val="00D95FB6"/>
    <w:rsid w:val="00DA2C1E"/>
    <w:rsid w:val="00DA3F78"/>
    <w:rsid w:val="00DB297E"/>
    <w:rsid w:val="00DB6B0F"/>
    <w:rsid w:val="00DB7E2F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2862"/>
    <w:rsid w:val="00E057D6"/>
    <w:rsid w:val="00E05E81"/>
    <w:rsid w:val="00E07265"/>
    <w:rsid w:val="00E07FCC"/>
    <w:rsid w:val="00E127EA"/>
    <w:rsid w:val="00E13F0E"/>
    <w:rsid w:val="00E208F8"/>
    <w:rsid w:val="00E22F0C"/>
    <w:rsid w:val="00E23B6B"/>
    <w:rsid w:val="00E33E3E"/>
    <w:rsid w:val="00E43D95"/>
    <w:rsid w:val="00E45CD8"/>
    <w:rsid w:val="00E51EF1"/>
    <w:rsid w:val="00E5563E"/>
    <w:rsid w:val="00E627DE"/>
    <w:rsid w:val="00E76846"/>
    <w:rsid w:val="00E80334"/>
    <w:rsid w:val="00E809E6"/>
    <w:rsid w:val="00E8795E"/>
    <w:rsid w:val="00E87B82"/>
    <w:rsid w:val="00E91B00"/>
    <w:rsid w:val="00E92A02"/>
    <w:rsid w:val="00E931F2"/>
    <w:rsid w:val="00E94507"/>
    <w:rsid w:val="00EB1A83"/>
    <w:rsid w:val="00EB2020"/>
    <w:rsid w:val="00EC0E3E"/>
    <w:rsid w:val="00EC1C3C"/>
    <w:rsid w:val="00EC6B67"/>
    <w:rsid w:val="00ED1B9A"/>
    <w:rsid w:val="00ED6424"/>
    <w:rsid w:val="00EE1485"/>
    <w:rsid w:val="00EF5690"/>
    <w:rsid w:val="00F018B3"/>
    <w:rsid w:val="00F02B9C"/>
    <w:rsid w:val="00F06306"/>
    <w:rsid w:val="00F07DF1"/>
    <w:rsid w:val="00F1380C"/>
    <w:rsid w:val="00F15157"/>
    <w:rsid w:val="00F20086"/>
    <w:rsid w:val="00F26D8D"/>
    <w:rsid w:val="00F32B40"/>
    <w:rsid w:val="00F4029B"/>
    <w:rsid w:val="00F417AA"/>
    <w:rsid w:val="00F50451"/>
    <w:rsid w:val="00F724AA"/>
    <w:rsid w:val="00F72AF9"/>
    <w:rsid w:val="00F75FF8"/>
    <w:rsid w:val="00F806ED"/>
    <w:rsid w:val="00F80737"/>
    <w:rsid w:val="00F906B0"/>
    <w:rsid w:val="00F96352"/>
    <w:rsid w:val="00FA1A48"/>
    <w:rsid w:val="00FB01DA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CODE">
    <w:name w:val="CODE"/>
    <w:basedOn w:val="Normal"/>
    <w:link w:val="CODEChar"/>
    <w:qFormat/>
    <w:rsid w:val="00792EF4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">
    <w:name w:val="CODE Char"/>
    <w:basedOn w:val="DefaultParagraphFont"/>
    <w:link w:val="CODE"/>
    <w:rsid w:val="00792EF4"/>
    <w:rPr>
      <w:sz w:val="18"/>
      <w:lang w:bidi="he-IL"/>
    </w:rPr>
  </w:style>
  <w:style w:type="character" w:customStyle="1" w:styleId="nv">
    <w:name w:val="nv"/>
    <w:basedOn w:val="DefaultParagraphFont"/>
    <w:rsid w:val="002F6206"/>
  </w:style>
  <w:style w:type="character" w:customStyle="1" w:styleId="nb">
    <w:name w:val="nb"/>
    <w:basedOn w:val="DefaultParagraphFont"/>
    <w:rsid w:val="002F6206"/>
  </w:style>
  <w:style w:type="character" w:customStyle="1" w:styleId="ListParagraphChar">
    <w:name w:val="List Paragraph Char"/>
    <w:basedOn w:val="DefaultParagraphFont"/>
    <w:link w:val="ListParagraph"/>
    <w:uiPriority w:val="34"/>
    <w:rsid w:val="00EE1485"/>
    <w:rPr>
      <w:rFonts w:ascii="Calibri" w:hAnsi="Calibri"/>
      <w:color w:val="333E48"/>
    </w:rPr>
  </w:style>
  <w:style w:type="character" w:customStyle="1" w:styleId="pwa-mark">
    <w:name w:val="pwa-mark"/>
    <w:basedOn w:val="DefaultParagraphFont"/>
    <w:rsid w:val="00882A80"/>
  </w:style>
  <w:style w:type="character" w:customStyle="1" w:styleId="pwa-mark-done">
    <w:name w:val="pwa-mark-done"/>
    <w:basedOn w:val="DefaultParagraphFont"/>
    <w:rsid w:val="00050E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6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9DC05D-21B3-4BBD-9CAC-0485E799B7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061</Words>
  <Characters>1174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3</cp:revision>
  <cp:lastPrinted>2019-04-05T13:21:00Z</cp:lastPrinted>
  <dcterms:created xsi:type="dcterms:W3CDTF">2020-01-27T11:38:00Z</dcterms:created>
  <dcterms:modified xsi:type="dcterms:W3CDTF">2020-02-20T16:58:00Z</dcterms:modified>
</cp:coreProperties>
</file>